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7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87"/>
        <w:gridCol w:w="4590"/>
      </w:tblGrid>
      <w:tr w:rsidR="0086101D" w:rsidRPr="000615B9" w14:paraId="6CF9A6CE" w14:textId="77777777" w:rsidTr="00185776">
        <w:trPr>
          <w:trHeight w:val="1555"/>
        </w:trPr>
        <w:tc>
          <w:tcPr>
            <w:tcW w:w="6187" w:type="dxa"/>
          </w:tcPr>
          <w:p w14:paraId="30A6A00B" w14:textId="2169AD44" w:rsidR="0086101D" w:rsidRPr="000615B9" w:rsidRDefault="0086101D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noProof/>
                <w:sz w:val="24"/>
                <w:szCs w:val="24"/>
                <w:lang w:val="en-CA" w:eastAsia="en-CA"/>
              </w:rPr>
              <w:drawing>
                <wp:anchor distT="0" distB="0" distL="114300" distR="114300" simplePos="0" relativeHeight="251658240" behindDoc="0" locked="0" layoutInCell="1" allowOverlap="1" wp14:anchorId="75CF05C7" wp14:editId="18539FFA">
                  <wp:simplePos x="0" y="0"/>
                  <wp:positionH relativeFrom="column">
                    <wp:posOffset>-66463</wp:posOffset>
                  </wp:positionH>
                  <wp:positionV relativeFrom="paragraph">
                    <wp:posOffset>120015</wp:posOffset>
                  </wp:positionV>
                  <wp:extent cx="2501900" cy="95250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190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90" w:type="dxa"/>
          </w:tcPr>
          <w:p w14:paraId="03569799" w14:textId="77777777" w:rsidR="0086101D" w:rsidRPr="000615B9" w:rsidRDefault="0086101D" w:rsidP="008666A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C0274A4" w14:textId="2A95C785" w:rsidR="0086101D" w:rsidRPr="000615B9" w:rsidRDefault="0086101D" w:rsidP="008666AA">
            <w:pPr>
              <w:rPr>
                <w:rFonts w:ascii="Arial Black" w:hAnsi="Arial Black" w:cs="Arial"/>
                <w:b/>
                <w:sz w:val="24"/>
                <w:szCs w:val="24"/>
              </w:rPr>
            </w:pPr>
            <w:r w:rsidRPr="000615B9">
              <w:rPr>
                <w:rFonts w:ascii="Arial Black" w:hAnsi="Arial Black" w:cs="Arial"/>
                <w:b/>
                <w:sz w:val="24"/>
                <w:szCs w:val="24"/>
              </w:rPr>
              <w:t xml:space="preserve">Board of </w:t>
            </w:r>
            <w:r w:rsidR="00DC64EB" w:rsidRPr="000615B9">
              <w:rPr>
                <w:rFonts w:ascii="Arial Black" w:hAnsi="Arial Black" w:cs="Arial"/>
                <w:b/>
                <w:sz w:val="24"/>
                <w:szCs w:val="24"/>
              </w:rPr>
              <w:t>Di</w:t>
            </w:r>
            <w:r w:rsidRPr="000615B9">
              <w:rPr>
                <w:rFonts w:ascii="Arial Black" w:hAnsi="Arial Black" w:cs="Arial"/>
                <w:b/>
                <w:sz w:val="24"/>
                <w:szCs w:val="24"/>
              </w:rPr>
              <w:t>rectors Meeting</w:t>
            </w:r>
          </w:p>
          <w:p w14:paraId="754189EC" w14:textId="2A305657" w:rsidR="0086101D" w:rsidRPr="000615B9" w:rsidRDefault="00CA4026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Wednesday</w:t>
            </w:r>
            <w:r w:rsidR="00DF7A8A" w:rsidRPr="000615B9">
              <w:rPr>
                <w:rFonts w:ascii="Arial" w:hAnsi="Arial" w:cs="Arial"/>
                <w:sz w:val="24"/>
                <w:szCs w:val="24"/>
              </w:rPr>
              <w:t>,</w:t>
            </w:r>
            <w:r w:rsidRPr="000615B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F4AC1">
              <w:rPr>
                <w:rFonts w:ascii="Arial" w:hAnsi="Arial" w:cs="Arial"/>
                <w:sz w:val="24"/>
                <w:szCs w:val="24"/>
              </w:rPr>
              <w:t>January 28</w:t>
            </w:r>
            <w:r w:rsidR="0018328F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Pr="000615B9">
              <w:rPr>
                <w:rFonts w:ascii="Arial" w:hAnsi="Arial" w:cs="Arial"/>
                <w:sz w:val="24"/>
                <w:szCs w:val="24"/>
              </w:rPr>
              <w:t>202</w:t>
            </w:r>
            <w:r w:rsidR="00902ABD">
              <w:rPr>
                <w:rFonts w:ascii="Arial" w:hAnsi="Arial" w:cs="Arial"/>
                <w:sz w:val="24"/>
                <w:szCs w:val="24"/>
              </w:rPr>
              <w:t>6</w:t>
            </w:r>
          </w:p>
          <w:p w14:paraId="6E96D83C" w14:textId="7712114D" w:rsidR="00CA4026" w:rsidRPr="000615B9" w:rsidRDefault="703636C0" w:rsidP="003F48B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 xml:space="preserve">8:30 a.m. – </w:t>
            </w:r>
            <w:r w:rsidR="00C200B9" w:rsidRPr="000615B9">
              <w:rPr>
                <w:rFonts w:ascii="Arial" w:hAnsi="Arial" w:cs="Arial"/>
                <w:sz w:val="24"/>
                <w:szCs w:val="24"/>
              </w:rPr>
              <w:t>1</w:t>
            </w:r>
            <w:r w:rsidR="001E334A" w:rsidRPr="000615B9">
              <w:rPr>
                <w:rFonts w:ascii="Arial" w:hAnsi="Arial" w:cs="Arial"/>
                <w:sz w:val="24"/>
                <w:szCs w:val="24"/>
              </w:rPr>
              <w:t>0</w:t>
            </w:r>
            <w:r w:rsidR="007F4893" w:rsidRPr="000615B9">
              <w:rPr>
                <w:rFonts w:ascii="Arial" w:hAnsi="Arial" w:cs="Arial"/>
                <w:sz w:val="24"/>
                <w:szCs w:val="24"/>
              </w:rPr>
              <w:t>:</w:t>
            </w:r>
            <w:r w:rsidR="001E334A" w:rsidRPr="000615B9">
              <w:rPr>
                <w:rFonts w:ascii="Arial" w:hAnsi="Arial" w:cs="Arial"/>
                <w:sz w:val="24"/>
                <w:szCs w:val="24"/>
              </w:rPr>
              <w:t>3</w:t>
            </w:r>
            <w:r w:rsidR="00C200B9" w:rsidRPr="000615B9">
              <w:rPr>
                <w:rFonts w:ascii="Arial" w:hAnsi="Arial" w:cs="Arial"/>
                <w:sz w:val="24"/>
                <w:szCs w:val="24"/>
              </w:rPr>
              <w:t xml:space="preserve">0 </w:t>
            </w:r>
            <w:r w:rsidRPr="000615B9">
              <w:rPr>
                <w:rFonts w:ascii="Arial" w:hAnsi="Arial" w:cs="Arial"/>
                <w:sz w:val="24"/>
                <w:szCs w:val="24"/>
              </w:rPr>
              <w:t>a.m.</w:t>
            </w:r>
          </w:p>
          <w:p w14:paraId="393C4ECF" w14:textId="77777777" w:rsidR="00AC4972" w:rsidRPr="000615B9" w:rsidRDefault="00185776" w:rsidP="003F48B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Downtown Kitchener BIA Office</w:t>
            </w:r>
          </w:p>
          <w:p w14:paraId="6F78163A" w14:textId="796CD7B9" w:rsidR="00185776" w:rsidRPr="000615B9" w:rsidRDefault="00185776" w:rsidP="003F48BA">
            <w:p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260 King Street West, Suite 300</w:t>
            </w:r>
          </w:p>
        </w:tc>
      </w:tr>
    </w:tbl>
    <w:p w14:paraId="779132B7" w14:textId="77777777" w:rsidR="00CD293F" w:rsidRPr="000615B9" w:rsidRDefault="00CD293F" w:rsidP="008666AA">
      <w:pPr>
        <w:spacing w:after="0"/>
        <w:rPr>
          <w:rFonts w:ascii="Arial" w:hAnsi="Arial" w:cs="Arial"/>
          <w:b/>
          <w:sz w:val="24"/>
          <w:szCs w:val="24"/>
        </w:rPr>
      </w:pPr>
    </w:p>
    <w:p w14:paraId="3270DB02" w14:textId="5D5095D7" w:rsidR="00805487" w:rsidRPr="000615B9" w:rsidRDefault="009D34E4" w:rsidP="008666AA">
      <w:pPr>
        <w:spacing w:after="0"/>
        <w:rPr>
          <w:rFonts w:ascii="Arial" w:hAnsi="Arial" w:cs="Arial"/>
          <w:sz w:val="24"/>
          <w:szCs w:val="24"/>
        </w:rPr>
      </w:pPr>
      <w:r w:rsidRPr="000615B9">
        <w:rPr>
          <w:rFonts w:ascii="Arial" w:hAnsi="Arial" w:cs="Arial"/>
          <w:b/>
          <w:sz w:val="24"/>
          <w:szCs w:val="24"/>
        </w:rPr>
        <w:t>Board Package Documents</w:t>
      </w:r>
      <w:r w:rsidR="00E94CD9" w:rsidRPr="000615B9">
        <w:rPr>
          <w:rFonts w:ascii="Arial" w:hAnsi="Arial" w:cs="Arial"/>
          <w:b/>
          <w:sz w:val="24"/>
          <w:szCs w:val="24"/>
        </w:rPr>
        <w:t xml:space="preserve">: </w:t>
      </w:r>
    </w:p>
    <w:p w14:paraId="5D860E28" w14:textId="77777777" w:rsidR="008E71CA" w:rsidRPr="000615B9" w:rsidRDefault="008E71CA" w:rsidP="008666AA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  <w:sectPr w:rsidR="008E71CA" w:rsidRPr="000615B9" w:rsidSect="00593848">
          <w:pgSz w:w="12240" w:h="15840"/>
          <w:pgMar w:top="864" w:right="1440" w:bottom="1008" w:left="1440" w:header="720" w:footer="720" w:gutter="0"/>
          <w:cols w:space="720"/>
          <w:docGrid w:linePitch="360"/>
        </w:sectPr>
      </w:pPr>
    </w:p>
    <w:p w14:paraId="3C83D295" w14:textId="69A97A86" w:rsidR="00C1090C" w:rsidRPr="000615B9" w:rsidRDefault="00C1090C" w:rsidP="008666AA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0615B9">
        <w:rPr>
          <w:rFonts w:ascii="Arial" w:hAnsi="Arial" w:cs="Arial"/>
          <w:sz w:val="24"/>
          <w:szCs w:val="24"/>
        </w:rPr>
        <w:t>Agenda</w:t>
      </w:r>
    </w:p>
    <w:p w14:paraId="72072303" w14:textId="7186DA8B" w:rsidR="0063275C" w:rsidRPr="000615B9" w:rsidRDefault="0EBEEF7E" w:rsidP="0063275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0615B9">
        <w:rPr>
          <w:rFonts w:ascii="Arial" w:hAnsi="Arial" w:cs="Arial"/>
          <w:sz w:val="24"/>
          <w:szCs w:val="24"/>
        </w:rPr>
        <w:t xml:space="preserve">Motion Package </w:t>
      </w:r>
    </w:p>
    <w:p w14:paraId="437A205C" w14:textId="7BBAE828" w:rsidR="00950CA6" w:rsidRDefault="00D52C0D" w:rsidP="005C08D9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0615B9">
        <w:rPr>
          <w:rFonts w:ascii="Arial" w:hAnsi="Arial" w:cs="Arial"/>
          <w:sz w:val="24"/>
          <w:szCs w:val="24"/>
        </w:rPr>
        <w:t>Minutes</w:t>
      </w:r>
      <w:r w:rsidR="00994933">
        <w:rPr>
          <w:rFonts w:ascii="Arial" w:hAnsi="Arial" w:cs="Arial"/>
          <w:sz w:val="24"/>
          <w:szCs w:val="24"/>
        </w:rPr>
        <w:t xml:space="preserve">: </w:t>
      </w:r>
      <w:r w:rsidR="00D12A31">
        <w:rPr>
          <w:rFonts w:ascii="Arial" w:hAnsi="Arial" w:cs="Arial"/>
          <w:sz w:val="24"/>
          <w:szCs w:val="24"/>
        </w:rPr>
        <w:t>October 20, 2025</w:t>
      </w:r>
    </w:p>
    <w:p w14:paraId="3DB3E735" w14:textId="4BD2EB87" w:rsidR="00F01649" w:rsidRDefault="00950CA6" w:rsidP="005C08D9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nutes: </w:t>
      </w:r>
      <w:r w:rsidR="00496AD8">
        <w:rPr>
          <w:rFonts w:ascii="Arial" w:hAnsi="Arial" w:cs="Arial"/>
          <w:sz w:val="24"/>
          <w:szCs w:val="24"/>
        </w:rPr>
        <w:t>November 26</w:t>
      </w:r>
      <w:r w:rsidR="00D52C0D" w:rsidRPr="000615B9">
        <w:rPr>
          <w:rFonts w:ascii="Arial" w:hAnsi="Arial" w:cs="Arial"/>
          <w:sz w:val="24"/>
          <w:szCs w:val="24"/>
        </w:rPr>
        <w:t>, 2025</w:t>
      </w:r>
    </w:p>
    <w:p w14:paraId="03808F30" w14:textId="6C81B72D" w:rsidR="00F01649" w:rsidRPr="009C3D9F" w:rsidRDefault="001B083F" w:rsidP="00F01649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9C3D9F">
        <w:rPr>
          <w:rFonts w:ascii="Arial" w:hAnsi="Arial" w:cs="Arial"/>
          <w:sz w:val="24"/>
          <w:szCs w:val="24"/>
        </w:rPr>
        <w:t xml:space="preserve">Waste Management </w:t>
      </w:r>
      <w:r w:rsidR="008560C9">
        <w:rPr>
          <w:rFonts w:ascii="Arial" w:hAnsi="Arial" w:cs="Arial"/>
          <w:sz w:val="24"/>
          <w:szCs w:val="24"/>
        </w:rPr>
        <w:t>Letter</w:t>
      </w:r>
    </w:p>
    <w:p w14:paraId="2DF9DF22" w14:textId="77777777" w:rsidR="00053B70" w:rsidRPr="00053B70" w:rsidRDefault="00053B70" w:rsidP="00053B7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53B70">
        <w:rPr>
          <w:rFonts w:ascii="Arial" w:hAnsi="Arial" w:cs="Arial"/>
          <w:sz w:val="24"/>
          <w:szCs w:val="24"/>
        </w:rPr>
        <w:t xml:space="preserve">Champions for Charity </w:t>
      </w:r>
    </w:p>
    <w:p w14:paraId="249044E4" w14:textId="570C5AA7" w:rsidR="00C46A2B" w:rsidRPr="000F5150" w:rsidRDefault="005C5E65" w:rsidP="00F01649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0F5150">
        <w:rPr>
          <w:rFonts w:ascii="Arial" w:hAnsi="Arial" w:cs="Arial"/>
          <w:sz w:val="24"/>
          <w:szCs w:val="24"/>
        </w:rPr>
        <w:t xml:space="preserve">Events </w:t>
      </w:r>
      <w:r w:rsidR="00053B70">
        <w:rPr>
          <w:rFonts w:ascii="Arial" w:hAnsi="Arial" w:cs="Arial"/>
          <w:sz w:val="24"/>
          <w:szCs w:val="24"/>
        </w:rPr>
        <w:t>Updates:</w:t>
      </w:r>
      <w:r w:rsidRPr="000F5150">
        <w:rPr>
          <w:rFonts w:ascii="Arial" w:hAnsi="Arial" w:cs="Arial"/>
          <w:sz w:val="24"/>
          <w:szCs w:val="24"/>
        </w:rPr>
        <w:t xml:space="preserve"> </w:t>
      </w:r>
    </w:p>
    <w:p w14:paraId="32449EDD" w14:textId="29CFEB3D" w:rsidR="002A5FA7" w:rsidRPr="000F5150" w:rsidRDefault="002A5FA7" w:rsidP="002A5FA7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0F5150">
        <w:rPr>
          <w:rFonts w:ascii="Arial" w:hAnsi="Arial" w:cs="Arial"/>
          <w:sz w:val="24"/>
          <w:szCs w:val="24"/>
        </w:rPr>
        <w:t>Sunday Grind</w:t>
      </w:r>
    </w:p>
    <w:p w14:paraId="064587A0" w14:textId="77777777" w:rsidR="00053B70" w:rsidRDefault="002A5FA7" w:rsidP="00053B70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0F5150">
        <w:rPr>
          <w:rFonts w:ascii="Arial" w:hAnsi="Arial" w:cs="Arial"/>
          <w:sz w:val="24"/>
          <w:szCs w:val="24"/>
        </w:rPr>
        <w:t>Sunset Sessions</w:t>
      </w:r>
    </w:p>
    <w:p w14:paraId="63E73EB8" w14:textId="77777777" w:rsidR="002A5FA7" w:rsidRDefault="002A5FA7" w:rsidP="00D12A31">
      <w:pPr>
        <w:spacing w:after="0"/>
        <w:rPr>
          <w:rFonts w:ascii="Arial" w:hAnsi="Arial" w:cs="Arial"/>
          <w:sz w:val="24"/>
          <w:szCs w:val="24"/>
        </w:rPr>
      </w:pPr>
    </w:p>
    <w:p w14:paraId="39B99FFD" w14:textId="6C3AEAE3" w:rsidR="00053B70" w:rsidRPr="00053B70" w:rsidRDefault="00053B70" w:rsidP="00053B70">
      <w:pPr>
        <w:spacing w:after="0"/>
        <w:rPr>
          <w:rFonts w:ascii="Arial" w:hAnsi="Arial" w:cs="Arial"/>
          <w:sz w:val="24"/>
          <w:szCs w:val="24"/>
        </w:rPr>
        <w:sectPr w:rsidR="00053B70" w:rsidRPr="00053B70" w:rsidSect="00F01649">
          <w:type w:val="continuous"/>
          <w:pgSz w:w="12240" w:h="15840"/>
          <w:pgMar w:top="864" w:right="1440" w:bottom="245" w:left="1440" w:header="720" w:footer="720" w:gutter="0"/>
          <w:cols w:num="2" w:space="720"/>
          <w:docGrid w:linePitch="360"/>
        </w:sectPr>
      </w:pPr>
    </w:p>
    <w:p w14:paraId="5C7DBA4B" w14:textId="2F0AA504" w:rsidR="0086101D" w:rsidRPr="000615B9" w:rsidRDefault="00C17CA9" w:rsidP="008666AA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 w:rsidRPr="000615B9">
        <w:rPr>
          <w:rFonts w:ascii="Arial" w:hAnsi="Arial" w:cs="Arial"/>
          <w:b/>
          <w:sz w:val="36"/>
          <w:szCs w:val="36"/>
        </w:rPr>
        <w:t xml:space="preserve">AGENDA </w:t>
      </w:r>
    </w:p>
    <w:tbl>
      <w:tblPr>
        <w:tblStyle w:val="TableGrid"/>
        <w:tblW w:w="1048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4"/>
        <w:gridCol w:w="4369"/>
        <w:gridCol w:w="7"/>
        <w:gridCol w:w="4671"/>
        <w:gridCol w:w="7"/>
      </w:tblGrid>
      <w:tr w:rsidR="009D34E4" w:rsidRPr="000615B9" w14:paraId="64675D82" w14:textId="77777777" w:rsidTr="00C22FBB">
        <w:trPr>
          <w:gridAfter w:val="1"/>
          <w:wAfter w:w="7" w:type="dxa"/>
          <w:trHeight w:val="428"/>
          <w:jc w:val="center"/>
        </w:trPr>
        <w:tc>
          <w:tcPr>
            <w:tcW w:w="1434" w:type="dxa"/>
            <w:shd w:val="clear" w:color="auto" w:fill="D9E2F3" w:themeFill="accent1" w:themeFillTint="33"/>
            <w:vAlign w:val="center"/>
          </w:tcPr>
          <w:p w14:paraId="5E60B0A7" w14:textId="77777777" w:rsidR="00805487" w:rsidRPr="000615B9" w:rsidRDefault="00805487" w:rsidP="004057D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615B9">
              <w:rPr>
                <w:rFonts w:ascii="Arial" w:hAnsi="Arial" w:cs="Arial"/>
                <w:b/>
                <w:sz w:val="24"/>
                <w:szCs w:val="24"/>
              </w:rPr>
              <w:t>Time</w:t>
            </w:r>
          </w:p>
        </w:tc>
        <w:tc>
          <w:tcPr>
            <w:tcW w:w="4369" w:type="dxa"/>
            <w:shd w:val="clear" w:color="auto" w:fill="D9E2F3" w:themeFill="accent1" w:themeFillTint="33"/>
            <w:vAlign w:val="center"/>
          </w:tcPr>
          <w:p w14:paraId="3E65D59A" w14:textId="77777777" w:rsidR="00805487" w:rsidRPr="000615B9" w:rsidRDefault="00805487" w:rsidP="008666A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615B9">
              <w:rPr>
                <w:rFonts w:ascii="Arial" w:hAnsi="Arial" w:cs="Arial"/>
                <w:b/>
                <w:sz w:val="24"/>
                <w:szCs w:val="24"/>
              </w:rPr>
              <w:t>Topic</w:t>
            </w:r>
          </w:p>
        </w:tc>
        <w:tc>
          <w:tcPr>
            <w:tcW w:w="4678" w:type="dxa"/>
            <w:gridSpan w:val="2"/>
            <w:shd w:val="clear" w:color="auto" w:fill="D9E2F3" w:themeFill="accent1" w:themeFillTint="33"/>
            <w:vAlign w:val="center"/>
          </w:tcPr>
          <w:p w14:paraId="63C0541A" w14:textId="77777777" w:rsidR="00805487" w:rsidRPr="000615B9" w:rsidRDefault="009D34E4" w:rsidP="008666A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615B9">
              <w:rPr>
                <w:rFonts w:ascii="Arial" w:hAnsi="Arial" w:cs="Arial"/>
                <w:b/>
                <w:sz w:val="24"/>
                <w:szCs w:val="24"/>
              </w:rPr>
              <w:t>Lead/</w:t>
            </w:r>
            <w:r w:rsidR="00805487" w:rsidRPr="000615B9">
              <w:rPr>
                <w:rFonts w:ascii="Arial" w:hAnsi="Arial" w:cs="Arial"/>
                <w:b/>
                <w:sz w:val="24"/>
                <w:szCs w:val="24"/>
              </w:rPr>
              <w:t>Expectation on Board</w:t>
            </w:r>
          </w:p>
        </w:tc>
      </w:tr>
      <w:tr w:rsidR="00FD2D47" w:rsidRPr="000615B9" w14:paraId="099CD930" w14:textId="77777777" w:rsidTr="00C22FBB">
        <w:trPr>
          <w:gridAfter w:val="1"/>
          <w:wAfter w:w="7" w:type="dxa"/>
          <w:trHeight w:val="18"/>
          <w:jc w:val="center"/>
        </w:trPr>
        <w:tc>
          <w:tcPr>
            <w:tcW w:w="1434" w:type="dxa"/>
            <w:vAlign w:val="center"/>
          </w:tcPr>
          <w:p w14:paraId="2D6C45E8" w14:textId="77777777" w:rsidR="00FD2D47" w:rsidRPr="000615B9" w:rsidRDefault="00FD2D47" w:rsidP="003F265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369" w:type="dxa"/>
            <w:vAlign w:val="center"/>
          </w:tcPr>
          <w:p w14:paraId="2DC29678" w14:textId="77777777" w:rsidR="00FD2D47" w:rsidRPr="000615B9" w:rsidRDefault="00FD2D47" w:rsidP="008666A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678" w:type="dxa"/>
            <w:gridSpan w:val="2"/>
            <w:vAlign w:val="center"/>
          </w:tcPr>
          <w:p w14:paraId="1D13547C" w14:textId="77777777" w:rsidR="00FD2D47" w:rsidRPr="000615B9" w:rsidRDefault="00FD2D47" w:rsidP="008666A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93848" w:rsidRPr="000615B9" w14:paraId="5512BEBB" w14:textId="77777777" w:rsidTr="00C22FBB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6C7B2BED" w14:textId="2D71DF18" w:rsidR="00593848" w:rsidRPr="00AA2B10" w:rsidRDefault="00593848" w:rsidP="00EC03E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 xml:space="preserve">8:30 </w:t>
            </w:r>
            <w:r w:rsidR="00A9760A" w:rsidRPr="00AA2B10">
              <w:rPr>
                <w:rFonts w:ascii="Arial" w:hAnsi="Arial" w:cs="Arial"/>
                <w:sz w:val="24"/>
                <w:szCs w:val="24"/>
              </w:rPr>
              <w:t>a</w:t>
            </w:r>
            <w:r w:rsidR="0095623A" w:rsidRPr="00AA2B10">
              <w:rPr>
                <w:rFonts w:ascii="Arial" w:hAnsi="Arial" w:cs="Arial"/>
                <w:sz w:val="24"/>
                <w:szCs w:val="24"/>
              </w:rPr>
              <w:t>.</w:t>
            </w:r>
            <w:r w:rsidR="00A9760A" w:rsidRPr="00AA2B10">
              <w:rPr>
                <w:rFonts w:ascii="Arial" w:hAnsi="Arial" w:cs="Arial"/>
                <w:sz w:val="24"/>
                <w:szCs w:val="24"/>
              </w:rPr>
              <w:t>m</w:t>
            </w:r>
            <w:r w:rsidR="0095623A" w:rsidRPr="00AA2B10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4369" w:type="dxa"/>
          </w:tcPr>
          <w:p w14:paraId="4C510BEC" w14:textId="4602E559" w:rsidR="00593848" w:rsidRPr="00AA2B10" w:rsidRDefault="00593848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 xml:space="preserve">Call to </w:t>
            </w:r>
            <w:r w:rsidR="00414298" w:rsidRPr="00AA2B10">
              <w:rPr>
                <w:rFonts w:ascii="Arial" w:hAnsi="Arial" w:cs="Arial"/>
                <w:sz w:val="24"/>
                <w:szCs w:val="24"/>
              </w:rPr>
              <w:t>O</w:t>
            </w:r>
            <w:r w:rsidRPr="00AA2B10">
              <w:rPr>
                <w:rFonts w:ascii="Arial" w:hAnsi="Arial" w:cs="Arial"/>
                <w:sz w:val="24"/>
                <w:szCs w:val="24"/>
              </w:rPr>
              <w:t>rder</w:t>
            </w:r>
            <w:r w:rsidR="00617C63" w:rsidRPr="00AA2B10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="00664AC4" w:rsidRPr="00AA2B10">
              <w:rPr>
                <w:rFonts w:ascii="Arial" w:hAnsi="Arial" w:cs="Arial"/>
                <w:sz w:val="24"/>
                <w:szCs w:val="24"/>
              </w:rPr>
              <w:t>I</w:t>
            </w:r>
            <w:r w:rsidR="00617C63" w:rsidRPr="00AA2B10">
              <w:rPr>
                <w:rFonts w:ascii="Arial" w:hAnsi="Arial" w:cs="Arial"/>
                <w:sz w:val="24"/>
                <w:szCs w:val="24"/>
              </w:rPr>
              <w:t>ntroductions</w:t>
            </w:r>
          </w:p>
        </w:tc>
        <w:tc>
          <w:tcPr>
            <w:tcW w:w="4678" w:type="dxa"/>
            <w:gridSpan w:val="2"/>
          </w:tcPr>
          <w:p w14:paraId="5C433B11" w14:textId="39896EB6" w:rsidR="009D34E4" w:rsidRPr="00AA2B10" w:rsidRDefault="00593848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Darryl Moore</w:t>
            </w:r>
          </w:p>
          <w:p w14:paraId="1A3DEF51" w14:textId="1D35C2E3" w:rsidR="0018700F" w:rsidRPr="00AA2B10" w:rsidRDefault="00593848" w:rsidP="009617C0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Motion</w:t>
            </w:r>
          </w:p>
        </w:tc>
      </w:tr>
      <w:tr w:rsidR="00593848" w:rsidRPr="000615B9" w14:paraId="157D4B98" w14:textId="77777777" w:rsidTr="00C22FBB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4B2BF0A3" w14:textId="340CDCBB" w:rsidR="00593848" w:rsidRPr="00AA2B10" w:rsidRDefault="00593848" w:rsidP="00EC03E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8:</w:t>
            </w:r>
            <w:r w:rsidR="00B53C52" w:rsidRPr="00AA2B10">
              <w:rPr>
                <w:rFonts w:ascii="Arial" w:hAnsi="Arial" w:cs="Arial"/>
                <w:sz w:val="24"/>
                <w:szCs w:val="24"/>
              </w:rPr>
              <w:t>32</w:t>
            </w:r>
            <w:r w:rsidRPr="00AA2B1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9760A" w:rsidRPr="00AA2B10">
              <w:rPr>
                <w:rFonts w:ascii="Arial" w:hAnsi="Arial" w:cs="Arial"/>
                <w:sz w:val="24"/>
                <w:szCs w:val="24"/>
              </w:rPr>
              <w:t>a</w:t>
            </w:r>
            <w:r w:rsidR="0095623A" w:rsidRPr="00AA2B10">
              <w:rPr>
                <w:rFonts w:ascii="Arial" w:hAnsi="Arial" w:cs="Arial"/>
                <w:sz w:val="24"/>
                <w:szCs w:val="24"/>
              </w:rPr>
              <w:t>.</w:t>
            </w:r>
            <w:r w:rsidR="00A9760A" w:rsidRPr="00AA2B10">
              <w:rPr>
                <w:rFonts w:ascii="Arial" w:hAnsi="Arial" w:cs="Arial"/>
                <w:sz w:val="24"/>
                <w:szCs w:val="24"/>
              </w:rPr>
              <w:t>m</w:t>
            </w:r>
            <w:r w:rsidRPr="00AA2B10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4369" w:type="dxa"/>
          </w:tcPr>
          <w:p w14:paraId="6FBB7BD9" w14:textId="6D3DFA2B" w:rsidR="00593848" w:rsidRPr="00AA2B10" w:rsidRDefault="00A15079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 xml:space="preserve">Approval of </w:t>
            </w:r>
            <w:r w:rsidR="00664AC4" w:rsidRPr="00AA2B10">
              <w:rPr>
                <w:rFonts w:ascii="Arial" w:hAnsi="Arial" w:cs="Arial"/>
                <w:sz w:val="24"/>
                <w:szCs w:val="24"/>
              </w:rPr>
              <w:t>A</w:t>
            </w:r>
            <w:r w:rsidRPr="00AA2B10">
              <w:rPr>
                <w:rFonts w:ascii="Arial" w:hAnsi="Arial" w:cs="Arial"/>
                <w:sz w:val="24"/>
                <w:szCs w:val="24"/>
              </w:rPr>
              <w:t>genda</w:t>
            </w:r>
          </w:p>
        </w:tc>
        <w:tc>
          <w:tcPr>
            <w:tcW w:w="4678" w:type="dxa"/>
            <w:gridSpan w:val="2"/>
          </w:tcPr>
          <w:p w14:paraId="0B1F7D96" w14:textId="686906D2" w:rsidR="00593848" w:rsidRPr="00AA2B10" w:rsidRDefault="00A15079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Darryl Moore</w:t>
            </w:r>
          </w:p>
          <w:p w14:paraId="21F6D605" w14:textId="7A537D80" w:rsidR="00FD0E16" w:rsidRPr="00AA2B10" w:rsidRDefault="00A15079" w:rsidP="00F34EFF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Motion</w:t>
            </w:r>
          </w:p>
        </w:tc>
      </w:tr>
      <w:tr w:rsidR="00697E98" w:rsidRPr="000615B9" w14:paraId="617ED968" w14:textId="77777777" w:rsidTr="00C22FBB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0788AB55" w14:textId="0EB6F07F" w:rsidR="00697E98" w:rsidRPr="00AA2B10" w:rsidRDefault="00E21D49" w:rsidP="00EC03E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8:</w:t>
            </w:r>
            <w:r w:rsidR="00B53C52" w:rsidRPr="00AA2B10">
              <w:rPr>
                <w:rFonts w:ascii="Arial" w:hAnsi="Arial" w:cs="Arial"/>
                <w:sz w:val="24"/>
                <w:szCs w:val="24"/>
              </w:rPr>
              <w:t>3</w:t>
            </w:r>
            <w:r w:rsidR="00D302F0" w:rsidRPr="00AA2B10">
              <w:rPr>
                <w:rFonts w:ascii="Arial" w:hAnsi="Arial" w:cs="Arial"/>
                <w:sz w:val="24"/>
                <w:szCs w:val="24"/>
              </w:rPr>
              <w:t>3</w:t>
            </w:r>
            <w:r w:rsidRPr="00AA2B10">
              <w:rPr>
                <w:rFonts w:ascii="Arial" w:hAnsi="Arial" w:cs="Arial"/>
                <w:sz w:val="24"/>
                <w:szCs w:val="24"/>
              </w:rPr>
              <w:t xml:space="preserve"> a</w:t>
            </w:r>
            <w:r w:rsidR="0095623A" w:rsidRPr="00AA2B10">
              <w:rPr>
                <w:rFonts w:ascii="Arial" w:hAnsi="Arial" w:cs="Arial"/>
                <w:sz w:val="24"/>
                <w:szCs w:val="24"/>
              </w:rPr>
              <w:t>.</w:t>
            </w:r>
            <w:r w:rsidR="00D0129F" w:rsidRPr="00AA2B10">
              <w:rPr>
                <w:rFonts w:ascii="Arial" w:hAnsi="Arial" w:cs="Arial"/>
                <w:sz w:val="24"/>
                <w:szCs w:val="24"/>
              </w:rPr>
              <w:t>m</w:t>
            </w:r>
            <w:r w:rsidR="0095623A" w:rsidRPr="00AA2B10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4369" w:type="dxa"/>
          </w:tcPr>
          <w:p w14:paraId="601A9B4B" w14:textId="610CE9AC" w:rsidR="008666AA" w:rsidRPr="00AA2B10" w:rsidRDefault="00697E98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Approval of</w:t>
            </w:r>
            <w:r w:rsidR="0032013E" w:rsidRPr="00AA2B1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64AC4" w:rsidRPr="00AA2B10">
              <w:rPr>
                <w:rFonts w:ascii="Arial" w:hAnsi="Arial" w:cs="Arial"/>
                <w:sz w:val="24"/>
                <w:szCs w:val="24"/>
              </w:rPr>
              <w:t>M</w:t>
            </w:r>
            <w:r w:rsidR="008666AA" w:rsidRPr="00AA2B10">
              <w:rPr>
                <w:rFonts w:ascii="Arial" w:hAnsi="Arial" w:cs="Arial"/>
                <w:sz w:val="24"/>
                <w:szCs w:val="24"/>
              </w:rPr>
              <w:t>inutes</w:t>
            </w:r>
          </w:p>
          <w:p w14:paraId="21219C52" w14:textId="689CAB59" w:rsidR="002A5895" w:rsidRPr="00AA2B10" w:rsidRDefault="002A5895" w:rsidP="00A452C3">
            <w:pPr>
              <w:rPr>
                <w:rFonts w:ascii="Arial" w:hAnsi="Arial" w:cs="Arial"/>
                <w:strike/>
                <w:sz w:val="24"/>
                <w:szCs w:val="24"/>
              </w:rPr>
            </w:pPr>
          </w:p>
        </w:tc>
        <w:tc>
          <w:tcPr>
            <w:tcW w:w="4678" w:type="dxa"/>
            <w:gridSpan w:val="2"/>
          </w:tcPr>
          <w:p w14:paraId="4C4EF8CC" w14:textId="43BD8CED" w:rsidR="00697E98" w:rsidRPr="00AA2B10" w:rsidRDefault="00B27908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Darryl Moore</w:t>
            </w:r>
          </w:p>
          <w:p w14:paraId="2176B15C" w14:textId="550F8658" w:rsidR="002A5895" w:rsidRPr="00AA2B10" w:rsidRDefault="00B27908" w:rsidP="008666AA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Motion</w:t>
            </w:r>
          </w:p>
        </w:tc>
      </w:tr>
      <w:tr w:rsidR="007F57BD" w:rsidRPr="000615B9" w14:paraId="3C91E8C4" w14:textId="77777777" w:rsidTr="00C22FBB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71A8AFD0" w14:textId="418AB04F" w:rsidR="007F57BD" w:rsidRPr="00AA2B10" w:rsidRDefault="007F57BD" w:rsidP="007F57B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8:</w:t>
            </w:r>
            <w:r w:rsidR="00176019">
              <w:rPr>
                <w:rFonts w:ascii="Arial" w:hAnsi="Arial" w:cs="Arial"/>
                <w:sz w:val="24"/>
                <w:szCs w:val="24"/>
              </w:rPr>
              <w:t>37</w:t>
            </w:r>
            <w:r w:rsidRPr="00AA2B10">
              <w:rPr>
                <w:rFonts w:ascii="Arial" w:hAnsi="Arial" w:cs="Arial"/>
                <w:sz w:val="24"/>
                <w:szCs w:val="24"/>
              </w:rPr>
              <w:t xml:space="preserve"> a.m</w:t>
            </w:r>
            <w:r w:rsidR="0052764E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4369" w:type="dxa"/>
          </w:tcPr>
          <w:p w14:paraId="6F6DAE47" w14:textId="1550C761" w:rsidR="007F57BD" w:rsidRPr="00AA2B10" w:rsidRDefault="007F57BD" w:rsidP="007F57BD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Waterloo Regional Police Service</w:t>
            </w:r>
          </w:p>
        </w:tc>
        <w:tc>
          <w:tcPr>
            <w:tcW w:w="4678" w:type="dxa"/>
            <w:gridSpan w:val="2"/>
          </w:tcPr>
          <w:p w14:paraId="56FD9BDE" w14:textId="518EF28D" w:rsidR="007F57BD" w:rsidRPr="00AA2B10" w:rsidRDefault="007F57BD" w:rsidP="007F57BD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 xml:space="preserve">Waterloo Regional Police Service </w:t>
            </w:r>
          </w:p>
          <w:p w14:paraId="5DC3D366" w14:textId="5A51865D" w:rsidR="007F57BD" w:rsidRPr="00AA2B10" w:rsidRDefault="007F57BD" w:rsidP="007F57BD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Information, Discussion</w:t>
            </w:r>
          </w:p>
        </w:tc>
      </w:tr>
      <w:tr w:rsidR="000F5150" w:rsidRPr="000615B9" w14:paraId="7AD17D57" w14:textId="77777777" w:rsidTr="00450F98">
        <w:trPr>
          <w:gridAfter w:val="1"/>
          <w:wAfter w:w="7" w:type="dxa"/>
          <w:trHeight w:val="669"/>
          <w:jc w:val="center"/>
        </w:trPr>
        <w:tc>
          <w:tcPr>
            <w:tcW w:w="1434" w:type="dxa"/>
          </w:tcPr>
          <w:p w14:paraId="3B856FF4" w14:textId="6EBE0121" w:rsidR="000F5150" w:rsidRPr="000C4648" w:rsidRDefault="000F5150" w:rsidP="007F57B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C4648">
              <w:rPr>
                <w:rFonts w:ascii="Arial" w:hAnsi="Arial" w:cs="Arial"/>
                <w:sz w:val="24"/>
                <w:szCs w:val="24"/>
              </w:rPr>
              <w:t>8:50 a.m.</w:t>
            </w:r>
          </w:p>
        </w:tc>
        <w:tc>
          <w:tcPr>
            <w:tcW w:w="4369" w:type="dxa"/>
          </w:tcPr>
          <w:p w14:paraId="0924C726" w14:textId="090A01DD" w:rsidR="000F5150" w:rsidRPr="000C4648" w:rsidRDefault="000F5150" w:rsidP="007F57BD">
            <w:pPr>
              <w:rPr>
                <w:rFonts w:ascii="Arial" w:hAnsi="Arial" w:cs="Arial"/>
                <w:sz w:val="24"/>
                <w:szCs w:val="24"/>
              </w:rPr>
            </w:pPr>
            <w:r w:rsidRPr="000C4648">
              <w:rPr>
                <w:rFonts w:ascii="Arial" w:hAnsi="Arial" w:cs="Arial"/>
                <w:sz w:val="24"/>
                <w:szCs w:val="24"/>
              </w:rPr>
              <w:t>Event Updates</w:t>
            </w:r>
          </w:p>
        </w:tc>
        <w:tc>
          <w:tcPr>
            <w:tcW w:w="4678" w:type="dxa"/>
            <w:gridSpan w:val="2"/>
          </w:tcPr>
          <w:p w14:paraId="51E527BF" w14:textId="43C2B11E" w:rsidR="000F5150" w:rsidRPr="000C4648" w:rsidRDefault="000F5150" w:rsidP="007F57BD">
            <w:pPr>
              <w:rPr>
                <w:rFonts w:ascii="Arial" w:hAnsi="Arial" w:cs="Arial"/>
                <w:sz w:val="24"/>
                <w:szCs w:val="24"/>
              </w:rPr>
            </w:pPr>
            <w:r w:rsidRPr="000C4648">
              <w:rPr>
                <w:rFonts w:ascii="Arial" w:hAnsi="Arial" w:cs="Arial"/>
                <w:sz w:val="24"/>
                <w:szCs w:val="24"/>
              </w:rPr>
              <w:t>Arnold Yescas &amp; Lori Muller</w:t>
            </w:r>
          </w:p>
          <w:p w14:paraId="62F8B8AC" w14:textId="3C369407" w:rsidR="000F5150" w:rsidRPr="000C4648" w:rsidRDefault="000F5150" w:rsidP="007F57BD">
            <w:pPr>
              <w:rPr>
                <w:rFonts w:ascii="Arial" w:hAnsi="Arial" w:cs="Arial"/>
                <w:sz w:val="24"/>
                <w:szCs w:val="24"/>
              </w:rPr>
            </w:pPr>
            <w:r w:rsidRPr="000C4648">
              <w:rPr>
                <w:rFonts w:ascii="Arial" w:hAnsi="Arial" w:cs="Arial"/>
                <w:sz w:val="24"/>
                <w:szCs w:val="24"/>
              </w:rPr>
              <w:t>Information, Discussion</w:t>
            </w:r>
          </w:p>
        </w:tc>
      </w:tr>
      <w:tr w:rsidR="006C5267" w:rsidRPr="000615B9" w14:paraId="5297C8B6" w14:textId="77777777" w:rsidTr="00C84ADF">
        <w:trPr>
          <w:gridAfter w:val="1"/>
          <w:wAfter w:w="7" w:type="dxa"/>
          <w:trHeight w:val="565"/>
          <w:jc w:val="center"/>
        </w:trPr>
        <w:tc>
          <w:tcPr>
            <w:tcW w:w="1434" w:type="dxa"/>
          </w:tcPr>
          <w:p w14:paraId="0CD2D3AA" w14:textId="492A9327" w:rsidR="006C5267" w:rsidRPr="000C4648" w:rsidRDefault="006C5267" w:rsidP="006C526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:</w:t>
            </w:r>
            <w:r>
              <w:rPr>
                <w:rFonts w:ascii="Arial" w:hAnsi="Arial" w:cs="Arial"/>
                <w:sz w:val="24"/>
                <w:szCs w:val="24"/>
              </w:rPr>
              <w:t>00</w:t>
            </w:r>
            <w:r>
              <w:rPr>
                <w:rFonts w:ascii="Arial" w:hAnsi="Arial" w:cs="Arial"/>
                <w:sz w:val="24"/>
                <w:szCs w:val="24"/>
              </w:rPr>
              <w:t xml:space="preserve"> a.m.</w:t>
            </w:r>
          </w:p>
        </w:tc>
        <w:tc>
          <w:tcPr>
            <w:tcW w:w="4369" w:type="dxa"/>
          </w:tcPr>
          <w:p w14:paraId="0F0EE9AB" w14:textId="22043966" w:rsidR="006C5267" w:rsidRPr="000C4648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ick Break</w:t>
            </w:r>
          </w:p>
        </w:tc>
        <w:tc>
          <w:tcPr>
            <w:tcW w:w="4678" w:type="dxa"/>
            <w:gridSpan w:val="2"/>
          </w:tcPr>
          <w:p w14:paraId="4A26EE7B" w14:textId="77777777" w:rsidR="006C5267" w:rsidRPr="000C4648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5267" w:rsidRPr="000615B9" w14:paraId="59766ABA" w14:textId="77777777" w:rsidTr="00C22FBB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5E58F7DC" w14:textId="42BA101C" w:rsidR="006C5267" w:rsidRPr="000C4648" w:rsidRDefault="006C5267" w:rsidP="006C526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9:10 a.m. </w:t>
            </w:r>
          </w:p>
        </w:tc>
        <w:tc>
          <w:tcPr>
            <w:tcW w:w="4369" w:type="dxa"/>
          </w:tcPr>
          <w:p w14:paraId="16298B91" w14:textId="39F0C3D3" w:rsidR="006C5267" w:rsidRPr="000C4648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ampions for Charity</w:t>
            </w:r>
          </w:p>
        </w:tc>
        <w:tc>
          <w:tcPr>
            <w:tcW w:w="4678" w:type="dxa"/>
            <w:gridSpan w:val="2"/>
          </w:tcPr>
          <w:p w14:paraId="02CF0AD5" w14:textId="77777777" w:rsidR="006C5267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rnold Yescas</w:t>
            </w:r>
          </w:p>
          <w:p w14:paraId="52DBE894" w14:textId="21CCDC85" w:rsidR="006C5267" w:rsidRPr="000C4648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formation, Discussion </w:t>
            </w:r>
          </w:p>
        </w:tc>
      </w:tr>
      <w:tr w:rsidR="006C5267" w:rsidRPr="000615B9" w14:paraId="22A1C3D0" w14:textId="77777777" w:rsidTr="00C22FBB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6065A028" w14:textId="6A38EDAC" w:rsidR="006C5267" w:rsidRPr="00AA2B10" w:rsidRDefault="006C5267" w:rsidP="006C526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:2</w:t>
            </w:r>
            <w:r w:rsidR="00CB5DAA">
              <w:rPr>
                <w:rFonts w:ascii="Arial" w:hAnsi="Arial" w:cs="Arial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AA2B10">
              <w:rPr>
                <w:rFonts w:ascii="Arial" w:hAnsi="Arial" w:cs="Arial"/>
                <w:sz w:val="24"/>
                <w:szCs w:val="24"/>
              </w:rPr>
              <w:t>a.m.</w:t>
            </w:r>
          </w:p>
        </w:tc>
        <w:tc>
          <w:tcPr>
            <w:tcW w:w="4369" w:type="dxa"/>
          </w:tcPr>
          <w:p w14:paraId="35BE19B7" w14:textId="27431B86" w:rsidR="006C5267" w:rsidRPr="00AA2B10" w:rsidRDefault="006C5267" w:rsidP="006C5267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ste Management Overview</w:t>
            </w:r>
          </w:p>
        </w:tc>
        <w:tc>
          <w:tcPr>
            <w:tcW w:w="4678" w:type="dxa"/>
            <w:gridSpan w:val="2"/>
          </w:tcPr>
          <w:p w14:paraId="1C5124F2" w14:textId="77777777" w:rsidR="006C5267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inda Jutzi</w:t>
            </w:r>
          </w:p>
          <w:p w14:paraId="58ED4CA2" w14:textId="700324B7" w:rsidR="006C5267" w:rsidRPr="00AA2B10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formation, Discussion </w:t>
            </w:r>
          </w:p>
        </w:tc>
      </w:tr>
      <w:tr w:rsidR="006C5267" w:rsidRPr="000615B9" w14:paraId="7C926CF0" w14:textId="77777777" w:rsidTr="00C22FBB">
        <w:trPr>
          <w:gridAfter w:val="1"/>
          <w:wAfter w:w="7" w:type="dxa"/>
          <w:trHeight w:val="601"/>
          <w:jc w:val="center"/>
        </w:trPr>
        <w:tc>
          <w:tcPr>
            <w:tcW w:w="1434" w:type="dxa"/>
          </w:tcPr>
          <w:p w14:paraId="0E7D37C3" w14:textId="5A4BD769" w:rsidR="006C5267" w:rsidRPr="00AA2B10" w:rsidRDefault="006C5267" w:rsidP="006C526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10:30 a.m.</w:t>
            </w:r>
          </w:p>
        </w:tc>
        <w:tc>
          <w:tcPr>
            <w:tcW w:w="4369" w:type="dxa"/>
          </w:tcPr>
          <w:p w14:paraId="3B1CA5D3" w14:textId="77777777" w:rsidR="006C5267" w:rsidRPr="00AA2B10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Adjourn Meeting</w:t>
            </w:r>
          </w:p>
          <w:p w14:paraId="74D0F4CD" w14:textId="55C1EA3A" w:rsidR="006C5267" w:rsidRPr="00AA2B10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78" w:type="dxa"/>
            <w:gridSpan w:val="2"/>
          </w:tcPr>
          <w:p w14:paraId="733A17FB" w14:textId="77777777" w:rsidR="006C5267" w:rsidRPr="00AA2B10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Darryl Moore</w:t>
            </w:r>
          </w:p>
          <w:p w14:paraId="5053B199" w14:textId="11EB6964" w:rsidR="006C5267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  <w:r w:rsidRPr="00AA2B10">
              <w:rPr>
                <w:rFonts w:ascii="Arial" w:hAnsi="Arial" w:cs="Arial"/>
                <w:sz w:val="24"/>
                <w:szCs w:val="24"/>
              </w:rPr>
              <w:t>Motion</w:t>
            </w:r>
          </w:p>
          <w:p w14:paraId="0F4C48D3" w14:textId="33FE26D6" w:rsidR="006C5267" w:rsidRPr="00AA2B10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5267" w:rsidRPr="000615B9" w14:paraId="004C7E42" w14:textId="77777777" w:rsidTr="00C22FBB">
        <w:trPr>
          <w:trHeight w:val="594"/>
          <w:jc w:val="center"/>
        </w:trPr>
        <w:tc>
          <w:tcPr>
            <w:tcW w:w="5810" w:type="dxa"/>
            <w:gridSpan w:val="3"/>
            <w:shd w:val="clear" w:color="auto" w:fill="FBE4D5" w:themeFill="accent2" w:themeFillTint="33"/>
            <w:vAlign w:val="center"/>
          </w:tcPr>
          <w:p w14:paraId="4F7327A3" w14:textId="43C18ABE" w:rsidR="006C5267" w:rsidRPr="000615B9" w:rsidRDefault="006C5267" w:rsidP="006C526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615B9">
              <w:rPr>
                <w:rFonts w:ascii="Arial" w:hAnsi="Arial" w:cs="Arial"/>
                <w:b/>
                <w:bCs/>
                <w:sz w:val="24"/>
                <w:szCs w:val="24"/>
              </w:rPr>
              <w:t>Disclosures of Pecuniary Interest</w:t>
            </w:r>
          </w:p>
        </w:tc>
        <w:tc>
          <w:tcPr>
            <w:tcW w:w="4678" w:type="dxa"/>
            <w:gridSpan w:val="2"/>
            <w:shd w:val="clear" w:color="auto" w:fill="FBE4D5" w:themeFill="accent2" w:themeFillTint="33"/>
            <w:vAlign w:val="center"/>
          </w:tcPr>
          <w:p w14:paraId="0FC47F18" w14:textId="437B14B4" w:rsidR="006C5267" w:rsidRPr="000615B9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  <w:hyperlink r:id="rId7" w:history="1">
              <w:r w:rsidRPr="000615B9">
                <w:rPr>
                  <w:rStyle w:val="Hyperlink"/>
                  <w:rFonts w:ascii="Arial" w:hAnsi="Arial" w:cs="Arial"/>
                  <w:sz w:val="24"/>
                  <w:szCs w:val="24"/>
                </w:rPr>
                <w:t>www.kitchener.ca/conflict</w:t>
              </w:r>
            </w:hyperlink>
          </w:p>
        </w:tc>
      </w:tr>
      <w:tr w:rsidR="006C5267" w:rsidRPr="000615B9" w14:paraId="45CD5A11" w14:textId="77777777" w:rsidTr="00C22FBB">
        <w:trPr>
          <w:trHeight w:val="594"/>
          <w:jc w:val="center"/>
        </w:trPr>
        <w:tc>
          <w:tcPr>
            <w:tcW w:w="10488" w:type="dxa"/>
            <w:gridSpan w:val="5"/>
            <w:vAlign w:val="center"/>
          </w:tcPr>
          <w:p w14:paraId="5237E808" w14:textId="2CA08801" w:rsidR="006C5267" w:rsidRPr="000615B9" w:rsidRDefault="006C5267" w:rsidP="006C5267">
            <w:pPr>
              <w:spacing w:after="160" w:line="259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0615B9">
              <w:rPr>
                <w:rFonts w:ascii="Arial" w:hAnsi="Arial" w:cs="Arial"/>
                <w:i/>
                <w:iCs/>
                <w:sz w:val="24"/>
                <w:szCs w:val="24"/>
              </w:rPr>
              <w:br/>
              <w:t xml:space="preserve">The City of Kitchener is required to keep a registry of all conflicts from Members of Council and local boards, such as the Downtown Kitchener BIA. Should a Director declare a conflict before and/or after the Board Meeting, they are required to complete the form located using the link </w:t>
            </w:r>
            <w:r w:rsidRPr="000615B9">
              <w:rPr>
                <w:rFonts w:ascii="Arial" w:hAnsi="Arial" w:cs="Arial"/>
                <w:i/>
                <w:iCs/>
                <w:sz w:val="24"/>
                <w:szCs w:val="24"/>
              </w:rPr>
              <w:lastRenderedPageBreak/>
              <w:t>above. When selecting a meeting, please click “Other” and put the Downtown Kitchener BIA in the “Subject Matter” field.</w:t>
            </w:r>
          </w:p>
        </w:tc>
      </w:tr>
      <w:tr w:rsidR="006C5267" w:rsidRPr="000615B9" w14:paraId="478A7675" w14:textId="77777777" w:rsidTr="00C22FBB">
        <w:trPr>
          <w:trHeight w:val="594"/>
          <w:jc w:val="center"/>
        </w:trPr>
        <w:tc>
          <w:tcPr>
            <w:tcW w:w="10488" w:type="dxa"/>
            <w:gridSpan w:val="5"/>
            <w:shd w:val="clear" w:color="auto" w:fill="F2F2F2" w:themeFill="background1" w:themeFillShade="F2"/>
            <w:vAlign w:val="center"/>
          </w:tcPr>
          <w:p w14:paraId="17B9A20C" w14:textId="59DCF402" w:rsidR="006C5267" w:rsidRPr="000615B9" w:rsidRDefault="006C5267" w:rsidP="006C5267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0615B9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Upcoming:</w:t>
            </w:r>
          </w:p>
        </w:tc>
      </w:tr>
      <w:tr w:rsidR="006C5267" w:rsidRPr="000615B9" w14:paraId="5151DA3C" w14:textId="77777777" w:rsidTr="00C22FBB">
        <w:trPr>
          <w:trHeight w:val="594"/>
          <w:jc w:val="center"/>
        </w:trPr>
        <w:tc>
          <w:tcPr>
            <w:tcW w:w="10488" w:type="dxa"/>
            <w:gridSpan w:val="5"/>
            <w:vAlign w:val="center"/>
          </w:tcPr>
          <w:p w14:paraId="157572BE" w14:textId="77777777" w:rsidR="006C5267" w:rsidRPr="000615B9" w:rsidRDefault="006C5267" w:rsidP="006C5267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  <w:p w14:paraId="3F35004B" w14:textId="77777777" w:rsidR="006C5267" w:rsidRPr="004E50B2" w:rsidRDefault="006C5267" w:rsidP="006C526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 w:rsidRPr="004E50B2">
              <w:rPr>
                <w:rFonts w:ascii="Arial" w:hAnsi="Arial" w:cs="Arial"/>
                <w:sz w:val="24"/>
                <w:szCs w:val="24"/>
              </w:rPr>
              <w:t>Q4 Financial Report</w:t>
            </w:r>
          </w:p>
          <w:p w14:paraId="6E0EF29A" w14:textId="1B7DB10A" w:rsidR="006C5267" w:rsidRDefault="006C5267" w:rsidP="006C526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KPMG Financial Audit </w:t>
            </w:r>
          </w:p>
          <w:p w14:paraId="5D7CA913" w14:textId="704E7050" w:rsidR="006C5267" w:rsidRPr="006A4A6E" w:rsidRDefault="006C5267" w:rsidP="006C526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0</w:t>
            </w:r>
            <w:r w:rsidRPr="000B53AD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sz w:val="24"/>
                <w:szCs w:val="24"/>
              </w:rPr>
              <w:t xml:space="preserve"> Anniversary Discussion</w:t>
            </w:r>
          </w:p>
          <w:p w14:paraId="0CF5A7D2" w14:textId="44E3741C" w:rsidR="006C5267" w:rsidRDefault="006C5267" w:rsidP="006C526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 xml:space="preserve">Walking Tours </w:t>
            </w:r>
          </w:p>
          <w:p w14:paraId="485A3043" w14:textId="5CA2F213" w:rsidR="006C5267" w:rsidRPr="000615B9" w:rsidRDefault="006C5267" w:rsidP="006C526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overnance Committee Update </w:t>
            </w:r>
          </w:p>
          <w:p w14:paraId="0A6325BF" w14:textId="77777777" w:rsidR="006C5267" w:rsidRPr="000615B9" w:rsidRDefault="006C5267" w:rsidP="006C526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>Downtown Safety &amp; Security Strategy</w:t>
            </w:r>
          </w:p>
          <w:p w14:paraId="5989F04A" w14:textId="3D7B82C6" w:rsidR="006C5267" w:rsidRDefault="006C5267" w:rsidP="006C526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 w:rsidRPr="000615B9">
              <w:rPr>
                <w:rFonts w:ascii="Arial" w:hAnsi="Arial" w:cs="Arial"/>
                <w:sz w:val="24"/>
                <w:szCs w:val="24"/>
              </w:rPr>
              <w:t xml:space="preserve">Public Washrooms </w:t>
            </w:r>
          </w:p>
          <w:p w14:paraId="67841621" w14:textId="12AE27CE" w:rsidR="006C5267" w:rsidRPr="000615B9" w:rsidRDefault="006C5267" w:rsidP="006C526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38B65D8" w14:textId="58D42914" w:rsidR="0086101D" w:rsidRPr="00993A9C" w:rsidRDefault="0086101D" w:rsidP="00C22FBB">
      <w:pPr>
        <w:spacing w:after="0"/>
        <w:rPr>
          <w:rFonts w:ascii="Figtree Light" w:hAnsi="Figtree Light" w:cs="Helvetica"/>
          <w:sz w:val="24"/>
          <w:szCs w:val="24"/>
        </w:rPr>
      </w:pPr>
    </w:p>
    <w:sectPr w:rsidR="0086101D" w:rsidRPr="00993A9C" w:rsidSect="00C840F3">
      <w:type w:val="continuous"/>
      <w:pgSz w:w="12240" w:h="15840"/>
      <w:pgMar w:top="864" w:right="1440" w:bottom="24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igtree Light">
    <w:altName w:val="Calibri"/>
    <w:panose1 w:val="00000000000000000000"/>
    <w:charset w:val="00"/>
    <w:family w:val="auto"/>
    <w:pitch w:val="variable"/>
    <w:sig w:usb0="A000006F" w:usb1="00000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8305EF"/>
    <w:multiLevelType w:val="hybridMultilevel"/>
    <w:tmpl w:val="5B4AACEA"/>
    <w:lvl w:ilvl="0" w:tplc="10090001">
      <w:start w:val="1"/>
      <w:numFmt w:val="bullet"/>
      <w:lvlText w:val=""/>
      <w:lvlJc w:val="left"/>
      <w:pPr>
        <w:ind w:left="14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6D77B91"/>
    <w:multiLevelType w:val="hybridMultilevel"/>
    <w:tmpl w:val="68C4889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C54A4"/>
    <w:multiLevelType w:val="hybridMultilevel"/>
    <w:tmpl w:val="CEB8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D081C"/>
    <w:multiLevelType w:val="hybridMultilevel"/>
    <w:tmpl w:val="B17C52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963CAB"/>
    <w:multiLevelType w:val="hybridMultilevel"/>
    <w:tmpl w:val="6D5CE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E4788"/>
    <w:multiLevelType w:val="hybridMultilevel"/>
    <w:tmpl w:val="CAD852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565FA6"/>
    <w:multiLevelType w:val="hybridMultilevel"/>
    <w:tmpl w:val="6DCC9B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35194"/>
    <w:multiLevelType w:val="hybridMultilevel"/>
    <w:tmpl w:val="E10647A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6C16C3"/>
    <w:multiLevelType w:val="hybridMultilevel"/>
    <w:tmpl w:val="DD5484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966B94"/>
    <w:multiLevelType w:val="hybridMultilevel"/>
    <w:tmpl w:val="DB56FD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76EF4"/>
    <w:multiLevelType w:val="hybridMultilevel"/>
    <w:tmpl w:val="A9D4B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B7133E"/>
    <w:multiLevelType w:val="hybridMultilevel"/>
    <w:tmpl w:val="7AEAF2C8"/>
    <w:lvl w:ilvl="0" w:tplc="5E0089D0">
      <w:start w:val="30"/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92845"/>
    <w:multiLevelType w:val="hybridMultilevel"/>
    <w:tmpl w:val="4964F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62016"/>
    <w:multiLevelType w:val="hybridMultilevel"/>
    <w:tmpl w:val="2C32C3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5C0CB9"/>
    <w:multiLevelType w:val="hybridMultilevel"/>
    <w:tmpl w:val="A2BA6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3217FA"/>
    <w:multiLevelType w:val="hybridMultilevel"/>
    <w:tmpl w:val="FEDE52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1E258D"/>
    <w:multiLevelType w:val="hybridMultilevel"/>
    <w:tmpl w:val="8610A8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F61C9B"/>
    <w:multiLevelType w:val="hybridMultilevel"/>
    <w:tmpl w:val="4FEEB3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7E2D43"/>
    <w:multiLevelType w:val="hybridMultilevel"/>
    <w:tmpl w:val="1E8A00F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DB2D97"/>
    <w:multiLevelType w:val="hybridMultilevel"/>
    <w:tmpl w:val="8FB481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85369"/>
    <w:multiLevelType w:val="hybridMultilevel"/>
    <w:tmpl w:val="3A983CE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E1C42B0"/>
    <w:multiLevelType w:val="hybridMultilevel"/>
    <w:tmpl w:val="79D0BC80"/>
    <w:lvl w:ilvl="0" w:tplc="578646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1478870">
    <w:abstractNumId w:val="21"/>
  </w:num>
  <w:num w:numId="2" w16cid:durableId="1473522020">
    <w:abstractNumId w:val="12"/>
  </w:num>
  <w:num w:numId="3" w16cid:durableId="572005624">
    <w:abstractNumId w:val="2"/>
  </w:num>
  <w:num w:numId="4" w16cid:durableId="1089959550">
    <w:abstractNumId w:val="19"/>
  </w:num>
  <w:num w:numId="5" w16cid:durableId="1589657187">
    <w:abstractNumId w:val="6"/>
  </w:num>
  <w:num w:numId="6" w16cid:durableId="1087580258">
    <w:abstractNumId w:val="10"/>
  </w:num>
  <w:num w:numId="7" w16cid:durableId="1590197292">
    <w:abstractNumId w:val="0"/>
  </w:num>
  <w:num w:numId="8" w16cid:durableId="1049375355">
    <w:abstractNumId w:val="4"/>
  </w:num>
  <w:num w:numId="9" w16cid:durableId="24065382">
    <w:abstractNumId w:val="7"/>
  </w:num>
  <w:num w:numId="10" w16cid:durableId="1760246862">
    <w:abstractNumId w:val="16"/>
  </w:num>
  <w:num w:numId="11" w16cid:durableId="223296093">
    <w:abstractNumId w:val="20"/>
  </w:num>
  <w:num w:numId="12" w16cid:durableId="920025131">
    <w:abstractNumId w:val="14"/>
  </w:num>
  <w:num w:numId="13" w16cid:durableId="2102489823">
    <w:abstractNumId w:val="11"/>
  </w:num>
  <w:num w:numId="14" w16cid:durableId="1102333468">
    <w:abstractNumId w:val="17"/>
  </w:num>
  <w:num w:numId="15" w16cid:durableId="1975479104">
    <w:abstractNumId w:val="9"/>
  </w:num>
  <w:num w:numId="16" w16cid:durableId="1049959730">
    <w:abstractNumId w:val="8"/>
  </w:num>
  <w:num w:numId="17" w16cid:durableId="1029254646">
    <w:abstractNumId w:val="15"/>
  </w:num>
  <w:num w:numId="18" w16cid:durableId="1804106985">
    <w:abstractNumId w:val="13"/>
  </w:num>
  <w:num w:numId="19" w16cid:durableId="648511399">
    <w:abstractNumId w:val="18"/>
  </w:num>
  <w:num w:numId="20" w16cid:durableId="1202283647">
    <w:abstractNumId w:val="3"/>
  </w:num>
  <w:num w:numId="21" w16cid:durableId="2075274226">
    <w:abstractNumId w:val="1"/>
  </w:num>
  <w:num w:numId="22" w16cid:durableId="6713715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YyNzY2NbYwMzZT0lEKTi0uzszPAykwNqsFAL0MMFQtAAAA"/>
  </w:docVars>
  <w:rsids>
    <w:rsidRoot w:val="008B454C"/>
    <w:rsid w:val="000020F7"/>
    <w:rsid w:val="00004AE7"/>
    <w:rsid w:val="00004C8D"/>
    <w:rsid w:val="000054AF"/>
    <w:rsid w:val="00006F85"/>
    <w:rsid w:val="00012BEA"/>
    <w:rsid w:val="00013E52"/>
    <w:rsid w:val="00020453"/>
    <w:rsid w:val="00021B09"/>
    <w:rsid w:val="00022471"/>
    <w:rsid w:val="00023096"/>
    <w:rsid w:val="00026872"/>
    <w:rsid w:val="000275CF"/>
    <w:rsid w:val="00027A8B"/>
    <w:rsid w:val="0003143C"/>
    <w:rsid w:val="00032A8E"/>
    <w:rsid w:val="000346CE"/>
    <w:rsid w:val="00036F36"/>
    <w:rsid w:val="0004160B"/>
    <w:rsid w:val="00042337"/>
    <w:rsid w:val="000428B7"/>
    <w:rsid w:val="00043947"/>
    <w:rsid w:val="000440F3"/>
    <w:rsid w:val="00044D81"/>
    <w:rsid w:val="00045100"/>
    <w:rsid w:val="00045EF3"/>
    <w:rsid w:val="00046FF8"/>
    <w:rsid w:val="000501F3"/>
    <w:rsid w:val="00053B70"/>
    <w:rsid w:val="000553BE"/>
    <w:rsid w:val="0005699B"/>
    <w:rsid w:val="00056F24"/>
    <w:rsid w:val="000615B9"/>
    <w:rsid w:val="00061D99"/>
    <w:rsid w:val="000624BC"/>
    <w:rsid w:val="00062759"/>
    <w:rsid w:val="000627AF"/>
    <w:rsid w:val="00062E65"/>
    <w:rsid w:val="000640EB"/>
    <w:rsid w:val="000654F9"/>
    <w:rsid w:val="00066D02"/>
    <w:rsid w:val="000738C5"/>
    <w:rsid w:val="000760A5"/>
    <w:rsid w:val="00077348"/>
    <w:rsid w:val="00080A4E"/>
    <w:rsid w:val="0008215B"/>
    <w:rsid w:val="00085A23"/>
    <w:rsid w:val="000879A6"/>
    <w:rsid w:val="00091012"/>
    <w:rsid w:val="00094045"/>
    <w:rsid w:val="00095C6E"/>
    <w:rsid w:val="00096128"/>
    <w:rsid w:val="000966AE"/>
    <w:rsid w:val="000967F1"/>
    <w:rsid w:val="0009689C"/>
    <w:rsid w:val="0009705A"/>
    <w:rsid w:val="00097961"/>
    <w:rsid w:val="000A1C76"/>
    <w:rsid w:val="000A53F6"/>
    <w:rsid w:val="000A7A44"/>
    <w:rsid w:val="000A7F04"/>
    <w:rsid w:val="000A7F07"/>
    <w:rsid w:val="000B0C16"/>
    <w:rsid w:val="000B3399"/>
    <w:rsid w:val="000B473C"/>
    <w:rsid w:val="000B53AD"/>
    <w:rsid w:val="000B71E5"/>
    <w:rsid w:val="000B7C60"/>
    <w:rsid w:val="000C0491"/>
    <w:rsid w:val="000C241A"/>
    <w:rsid w:val="000C2500"/>
    <w:rsid w:val="000C4648"/>
    <w:rsid w:val="000C5CD0"/>
    <w:rsid w:val="000D020D"/>
    <w:rsid w:val="000D1C01"/>
    <w:rsid w:val="000D2C9C"/>
    <w:rsid w:val="000D32E0"/>
    <w:rsid w:val="000D4BF4"/>
    <w:rsid w:val="000D66F7"/>
    <w:rsid w:val="000D74C3"/>
    <w:rsid w:val="000D7883"/>
    <w:rsid w:val="000D7B3C"/>
    <w:rsid w:val="000E6D1F"/>
    <w:rsid w:val="000F24DD"/>
    <w:rsid w:val="000F3787"/>
    <w:rsid w:val="000F3BC4"/>
    <w:rsid w:val="000F5150"/>
    <w:rsid w:val="000F585A"/>
    <w:rsid w:val="000F7522"/>
    <w:rsid w:val="00100813"/>
    <w:rsid w:val="00100CA5"/>
    <w:rsid w:val="00102ABF"/>
    <w:rsid w:val="001056AE"/>
    <w:rsid w:val="001063FE"/>
    <w:rsid w:val="0011101A"/>
    <w:rsid w:val="00111DF0"/>
    <w:rsid w:val="00113A85"/>
    <w:rsid w:val="0011454B"/>
    <w:rsid w:val="00121316"/>
    <w:rsid w:val="001224B0"/>
    <w:rsid w:val="001227C6"/>
    <w:rsid w:val="00123B33"/>
    <w:rsid w:val="001265FB"/>
    <w:rsid w:val="00131F4E"/>
    <w:rsid w:val="00132156"/>
    <w:rsid w:val="00132A35"/>
    <w:rsid w:val="00133E15"/>
    <w:rsid w:val="00134A61"/>
    <w:rsid w:val="0014017B"/>
    <w:rsid w:val="0014081C"/>
    <w:rsid w:val="001430B2"/>
    <w:rsid w:val="00144441"/>
    <w:rsid w:val="00144B9D"/>
    <w:rsid w:val="00147A24"/>
    <w:rsid w:val="00150D87"/>
    <w:rsid w:val="00154582"/>
    <w:rsid w:val="00154B8D"/>
    <w:rsid w:val="001556E5"/>
    <w:rsid w:val="00155C80"/>
    <w:rsid w:val="00155CD1"/>
    <w:rsid w:val="0016160C"/>
    <w:rsid w:val="0016361A"/>
    <w:rsid w:val="001651F9"/>
    <w:rsid w:val="001660C6"/>
    <w:rsid w:val="0016763E"/>
    <w:rsid w:val="00167BE8"/>
    <w:rsid w:val="00167BF8"/>
    <w:rsid w:val="00170BC4"/>
    <w:rsid w:val="001749A2"/>
    <w:rsid w:val="00176019"/>
    <w:rsid w:val="00183172"/>
    <w:rsid w:val="0018328F"/>
    <w:rsid w:val="00183A10"/>
    <w:rsid w:val="00184F9C"/>
    <w:rsid w:val="00185096"/>
    <w:rsid w:val="00185776"/>
    <w:rsid w:val="0018700F"/>
    <w:rsid w:val="0019028B"/>
    <w:rsid w:val="00192CD2"/>
    <w:rsid w:val="00193CAD"/>
    <w:rsid w:val="0019444B"/>
    <w:rsid w:val="001945C2"/>
    <w:rsid w:val="001949C8"/>
    <w:rsid w:val="00195C39"/>
    <w:rsid w:val="00195E47"/>
    <w:rsid w:val="001964BF"/>
    <w:rsid w:val="001A089F"/>
    <w:rsid w:val="001A0EBF"/>
    <w:rsid w:val="001A0FCE"/>
    <w:rsid w:val="001A189D"/>
    <w:rsid w:val="001A2F67"/>
    <w:rsid w:val="001A39BA"/>
    <w:rsid w:val="001A4521"/>
    <w:rsid w:val="001A4768"/>
    <w:rsid w:val="001A5EF5"/>
    <w:rsid w:val="001B03A8"/>
    <w:rsid w:val="001B083F"/>
    <w:rsid w:val="001B605A"/>
    <w:rsid w:val="001B7049"/>
    <w:rsid w:val="001C0FB9"/>
    <w:rsid w:val="001C2617"/>
    <w:rsid w:val="001C2C30"/>
    <w:rsid w:val="001C4364"/>
    <w:rsid w:val="001C5C60"/>
    <w:rsid w:val="001C6D18"/>
    <w:rsid w:val="001D0DE4"/>
    <w:rsid w:val="001D11AB"/>
    <w:rsid w:val="001D23FF"/>
    <w:rsid w:val="001D4895"/>
    <w:rsid w:val="001D4FD0"/>
    <w:rsid w:val="001D5944"/>
    <w:rsid w:val="001E03FD"/>
    <w:rsid w:val="001E1CF9"/>
    <w:rsid w:val="001E2712"/>
    <w:rsid w:val="001E334A"/>
    <w:rsid w:val="001E3580"/>
    <w:rsid w:val="001E4179"/>
    <w:rsid w:val="001E4D16"/>
    <w:rsid w:val="001E5596"/>
    <w:rsid w:val="001E57A6"/>
    <w:rsid w:val="001E7379"/>
    <w:rsid w:val="001F1039"/>
    <w:rsid w:val="001F20CA"/>
    <w:rsid w:val="001F239E"/>
    <w:rsid w:val="001F301E"/>
    <w:rsid w:val="001F79AD"/>
    <w:rsid w:val="001F7A5F"/>
    <w:rsid w:val="00201DC9"/>
    <w:rsid w:val="00207578"/>
    <w:rsid w:val="00207CAE"/>
    <w:rsid w:val="002123BA"/>
    <w:rsid w:val="00212F4A"/>
    <w:rsid w:val="00214F34"/>
    <w:rsid w:val="00216494"/>
    <w:rsid w:val="00216E76"/>
    <w:rsid w:val="0021711D"/>
    <w:rsid w:val="00217C51"/>
    <w:rsid w:val="00220BCE"/>
    <w:rsid w:val="00221E95"/>
    <w:rsid w:val="00222140"/>
    <w:rsid w:val="00222D41"/>
    <w:rsid w:val="00222E94"/>
    <w:rsid w:val="0022453F"/>
    <w:rsid w:val="0022526B"/>
    <w:rsid w:val="002266C1"/>
    <w:rsid w:val="00226F22"/>
    <w:rsid w:val="00227C94"/>
    <w:rsid w:val="00227D71"/>
    <w:rsid w:val="00227EFA"/>
    <w:rsid w:val="002315F0"/>
    <w:rsid w:val="0023384D"/>
    <w:rsid w:val="00234965"/>
    <w:rsid w:val="0023663B"/>
    <w:rsid w:val="00236787"/>
    <w:rsid w:val="00236BF3"/>
    <w:rsid w:val="002415C1"/>
    <w:rsid w:val="00241DE8"/>
    <w:rsid w:val="00241DF6"/>
    <w:rsid w:val="0024355E"/>
    <w:rsid w:val="00244C5F"/>
    <w:rsid w:val="00244F15"/>
    <w:rsid w:val="002450FE"/>
    <w:rsid w:val="002451D0"/>
    <w:rsid w:val="00247876"/>
    <w:rsid w:val="00251AD1"/>
    <w:rsid w:val="00252017"/>
    <w:rsid w:val="0025372F"/>
    <w:rsid w:val="002554A3"/>
    <w:rsid w:val="00255613"/>
    <w:rsid w:val="0026040C"/>
    <w:rsid w:val="0026221D"/>
    <w:rsid w:val="00263541"/>
    <w:rsid w:val="00263DC4"/>
    <w:rsid w:val="00266880"/>
    <w:rsid w:val="0027050C"/>
    <w:rsid w:val="00270591"/>
    <w:rsid w:val="00270835"/>
    <w:rsid w:val="00274084"/>
    <w:rsid w:val="002760DB"/>
    <w:rsid w:val="002819CA"/>
    <w:rsid w:val="00282A95"/>
    <w:rsid w:val="00283CB0"/>
    <w:rsid w:val="00284506"/>
    <w:rsid w:val="00285935"/>
    <w:rsid w:val="00290B23"/>
    <w:rsid w:val="00291A22"/>
    <w:rsid w:val="002920B5"/>
    <w:rsid w:val="00293442"/>
    <w:rsid w:val="00294428"/>
    <w:rsid w:val="00297FEE"/>
    <w:rsid w:val="002A154D"/>
    <w:rsid w:val="002A1B45"/>
    <w:rsid w:val="002A1CF5"/>
    <w:rsid w:val="002A275B"/>
    <w:rsid w:val="002A5895"/>
    <w:rsid w:val="002A5A0F"/>
    <w:rsid w:val="002A5FA7"/>
    <w:rsid w:val="002B01C8"/>
    <w:rsid w:val="002B13EB"/>
    <w:rsid w:val="002B2A9B"/>
    <w:rsid w:val="002B4CAF"/>
    <w:rsid w:val="002B5C36"/>
    <w:rsid w:val="002B7B45"/>
    <w:rsid w:val="002B7CAF"/>
    <w:rsid w:val="002C25C1"/>
    <w:rsid w:val="002C2AEF"/>
    <w:rsid w:val="002C3BFC"/>
    <w:rsid w:val="002C411E"/>
    <w:rsid w:val="002C5D04"/>
    <w:rsid w:val="002C5EC5"/>
    <w:rsid w:val="002C683F"/>
    <w:rsid w:val="002D1B34"/>
    <w:rsid w:val="002D1FEE"/>
    <w:rsid w:val="002D2DBF"/>
    <w:rsid w:val="002D44F7"/>
    <w:rsid w:val="002D5641"/>
    <w:rsid w:val="002D5B2A"/>
    <w:rsid w:val="002D75C0"/>
    <w:rsid w:val="002D7C0F"/>
    <w:rsid w:val="002E0452"/>
    <w:rsid w:val="002E2A00"/>
    <w:rsid w:val="002E3361"/>
    <w:rsid w:val="002E3D7F"/>
    <w:rsid w:val="002F00FA"/>
    <w:rsid w:val="002F06C6"/>
    <w:rsid w:val="002F16F8"/>
    <w:rsid w:val="002F2114"/>
    <w:rsid w:val="002F253B"/>
    <w:rsid w:val="002F44B2"/>
    <w:rsid w:val="002F79B8"/>
    <w:rsid w:val="002F7B9E"/>
    <w:rsid w:val="00302CD9"/>
    <w:rsid w:val="00302CE8"/>
    <w:rsid w:val="0030588B"/>
    <w:rsid w:val="00306B84"/>
    <w:rsid w:val="00307F6A"/>
    <w:rsid w:val="0031014D"/>
    <w:rsid w:val="00310513"/>
    <w:rsid w:val="00310CEA"/>
    <w:rsid w:val="003134F6"/>
    <w:rsid w:val="003138CF"/>
    <w:rsid w:val="0032013E"/>
    <w:rsid w:val="003210B9"/>
    <w:rsid w:val="00321EE5"/>
    <w:rsid w:val="0032285D"/>
    <w:rsid w:val="0032358F"/>
    <w:rsid w:val="00323A11"/>
    <w:rsid w:val="00324F07"/>
    <w:rsid w:val="00331130"/>
    <w:rsid w:val="00331CF2"/>
    <w:rsid w:val="003323C4"/>
    <w:rsid w:val="003329AD"/>
    <w:rsid w:val="003336F6"/>
    <w:rsid w:val="00337B64"/>
    <w:rsid w:val="003402AC"/>
    <w:rsid w:val="003427FA"/>
    <w:rsid w:val="0034310E"/>
    <w:rsid w:val="00343B9C"/>
    <w:rsid w:val="00344E8C"/>
    <w:rsid w:val="00344E92"/>
    <w:rsid w:val="00345AD3"/>
    <w:rsid w:val="00346276"/>
    <w:rsid w:val="00351B54"/>
    <w:rsid w:val="00351F8C"/>
    <w:rsid w:val="00353144"/>
    <w:rsid w:val="00355772"/>
    <w:rsid w:val="0035660B"/>
    <w:rsid w:val="003661A5"/>
    <w:rsid w:val="003668E9"/>
    <w:rsid w:val="00366A97"/>
    <w:rsid w:val="00366B50"/>
    <w:rsid w:val="00367655"/>
    <w:rsid w:val="003678A7"/>
    <w:rsid w:val="00371072"/>
    <w:rsid w:val="003732F3"/>
    <w:rsid w:val="00375306"/>
    <w:rsid w:val="003754BC"/>
    <w:rsid w:val="0037640E"/>
    <w:rsid w:val="003807C2"/>
    <w:rsid w:val="00381DAA"/>
    <w:rsid w:val="003830E0"/>
    <w:rsid w:val="00384C8A"/>
    <w:rsid w:val="003867CF"/>
    <w:rsid w:val="0038742F"/>
    <w:rsid w:val="0039114B"/>
    <w:rsid w:val="0039178C"/>
    <w:rsid w:val="003935DC"/>
    <w:rsid w:val="0039611D"/>
    <w:rsid w:val="003A0CB1"/>
    <w:rsid w:val="003A3C0C"/>
    <w:rsid w:val="003B0115"/>
    <w:rsid w:val="003B1703"/>
    <w:rsid w:val="003B1BD8"/>
    <w:rsid w:val="003B2751"/>
    <w:rsid w:val="003B4DA4"/>
    <w:rsid w:val="003B6415"/>
    <w:rsid w:val="003B6F3B"/>
    <w:rsid w:val="003B7071"/>
    <w:rsid w:val="003B71D9"/>
    <w:rsid w:val="003C1F2C"/>
    <w:rsid w:val="003C20EA"/>
    <w:rsid w:val="003C2241"/>
    <w:rsid w:val="003C2923"/>
    <w:rsid w:val="003C2A70"/>
    <w:rsid w:val="003C422B"/>
    <w:rsid w:val="003C7C48"/>
    <w:rsid w:val="003D00D4"/>
    <w:rsid w:val="003D0C12"/>
    <w:rsid w:val="003D0D7A"/>
    <w:rsid w:val="003D465C"/>
    <w:rsid w:val="003D593E"/>
    <w:rsid w:val="003D601D"/>
    <w:rsid w:val="003D753B"/>
    <w:rsid w:val="003E209A"/>
    <w:rsid w:val="003E4C39"/>
    <w:rsid w:val="003E52B2"/>
    <w:rsid w:val="003E5F9D"/>
    <w:rsid w:val="003E69EB"/>
    <w:rsid w:val="003E6D4B"/>
    <w:rsid w:val="003E77DC"/>
    <w:rsid w:val="003F04F8"/>
    <w:rsid w:val="003F2651"/>
    <w:rsid w:val="003F3E00"/>
    <w:rsid w:val="003F48BA"/>
    <w:rsid w:val="003F4AC1"/>
    <w:rsid w:val="003F5753"/>
    <w:rsid w:val="0040067F"/>
    <w:rsid w:val="00401C9D"/>
    <w:rsid w:val="00402E3A"/>
    <w:rsid w:val="004057D9"/>
    <w:rsid w:val="0040669D"/>
    <w:rsid w:val="004070B1"/>
    <w:rsid w:val="00411F83"/>
    <w:rsid w:val="00412225"/>
    <w:rsid w:val="004137FA"/>
    <w:rsid w:val="00414298"/>
    <w:rsid w:val="004148C3"/>
    <w:rsid w:val="00414919"/>
    <w:rsid w:val="00415656"/>
    <w:rsid w:val="00416783"/>
    <w:rsid w:val="00416838"/>
    <w:rsid w:val="00417ECB"/>
    <w:rsid w:val="00420ED2"/>
    <w:rsid w:val="00421581"/>
    <w:rsid w:val="00426A86"/>
    <w:rsid w:val="00427491"/>
    <w:rsid w:val="004275D0"/>
    <w:rsid w:val="00430019"/>
    <w:rsid w:val="004301B8"/>
    <w:rsid w:val="0043020A"/>
    <w:rsid w:val="00430411"/>
    <w:rsid w:val="00432E4F"/>
    <w:rsid w:val="00435FEA"/>
    <w:rsid w:val="00436958"/>
    <w:rsid w:val="00437AC5"/>
    <w:rsid w:val="00443D47"/>
    <w:rsid w:val="0044531D"/>
    <w:rsid w:val="00446FF9"/>
    <w:rsid w:val="004501BB"/>
    <w:rsid w:val="00450F98"/>
    <w:rsid w:val="00452490"/>
    <w:rsid w:val="00453884"/>
    <w:rsid w:val="00455747"/>
    <w:rsid w:val="00455A60"/>
    <w:rsid w:val="004573DB"/>
    <w:rsid w:val="00461E46"/>
    <w:rsid w:val="00462794"/>
    <w:rsid w:val="00463B37"/>
    <w:rsid w:val="004665F0"/>
    <w:rsid w:val="004730FB"/>
    <w:rsid w:val="004757A4"/>
    <w:rsid w:val="00475F85"/>
    <w:rsid w:val="00480618"/>
    <w:rsid w:val="004809D8"/>
    <w:rsid w:val="00481712"/>
    <w:rsid w:val="00483029"/>
    <w:rsid w:val="0048380A"/>
    <w:rsid w:val="00485092"/>
    <w:rsid w:val="00485529"/>
    <w:rsid w:val="004877B6"/>
    <w:rsid w:val="004879AB"/>
    <w:rsid w:val="00487D1D"/>
    <w:rsid w:val="00491AEB"/>
    <w:rsid w:val="004921C7"/>
    <w:rsid w:val="00492658"/>
    <w:rsid w:val="004931D9"/>
    <w:rsid w:val="00493658"/>
    <w:rsid w:val="00496886"/>
    <w:rsid w:val="00496AD8"/>
    <w:rsid w:val="004976B3"/>
    <w:rsid w:val="004A0E7E"/>
    <w:rsid w:val="004A521A"/>
    <w:rsid w:val="004A527E"/>
    <w:rsid w:val="004A6C14"/>
    <w:rsid w:val="004A765F"/>
    <w:rsid w:val="004A7959"/>
    <w:rsid w:val="004B01DE"/>
    <w:rsid w:val="004B0A71"/>
    <w:rsid w:val="004B134D"/>
    <w:rsid w:val="004B29A0"/>
    <w:rsid w:val="004B57B4"/>
    <w:rsid w:val="004B6036"/>
    <w:rsid w:val="004C10EF"/>
    <w:rsid w:val="004C13EB"/>
    <w:rsid w:val="004C3FAE"/>
    <w:rsid w:val="004C4113"/>
    <w:rsid w:val="004C464C"/>
    <w:rsid w:val="004C524F"/>
    <w:rsid w:val="004C5525"/>
    <w:rsid w:val="004C61C1"/>
    <w:rsid w:val="004C7998"/>
    <w:rsid w:val="004C7C05"/>
    <w:rsid w:val="004D0855"/>
    <w:rsid w:val="004D1745"/>
    <w:rsid w:val="004D37AC"/>
    <w:rsid w:val="004D5E5E"/>
    <w:rsid w:val="004D67C4"/>
    <w:rsid w:val="004D750B"/>
    <w:rsid w:val="004D7BFC"/>
    <w:rsid w:val="004D7EAC"/>
    <w:rsid w:val="004E1066"/>
    <w:rsid w:val="004E1540"/>
    <w:rsid w:val="004E1D8E"/>
    <w:rsid w:val="004E3F56"/>
    <w:rsid w:val="004E50B2"/>
    <w:rsid w:val="004F3C0B"/>
    <w:rsid w:val="004F49D9"/>
    <w:rsid w:val="004F5896"/>
    <w:rsid w:val="004F7502"/>
    <w:rsid w:val="005001AF"/>
    <w:rsid w:val="00500E27"/>
    <w:rsid w:val="0050198B"/>
    <w:rsid w:val="00502777"/>
    <w:rsid w:val="005029D3"/>
    <w:rsid w:val="00503901"/>
    <w:rsid w:val="005049F1"/>
    <w:rsid w:val="00506CAD"/>
    <w:rsid w:val="00511117"/>
    <w:rsid w:val="005129A7"/>
    <w:rsid w:val="0051518C"/>
    <w:rsid w:val="0051723F"/>
    <w:rsid w:val="00520FFA"/>
    <w:rsid w:val="00522AF5"/>
    <w:rsid w:val="00524A12"/>
    <w:rsid w:val="00524A6A"/>
    <w:rsid w:val="0052764E"/>
    <w:rsid w:val="00527D21"/>
    <w:rsid w:val="005320F9"/>
    <w:rsid w:val="00533434"/>
    <w:rsid w:val="00533D18"/>
    <w:rsid w:val="00535306"/>
    <w:rsid w:val="005367EE"/>
    <w:rsid w:val="0053791B"/>
    <w:rsid w:val="00543B68"/>
    <w:rsid w:val="005441F0"/>
    <w:rsid w:val="0054526F"/>
    <w:rsid w:val="005452CE"/>
    <w:rsid w:val="00547106"/>
    <w:rsid w:val="00553759"/>
    <w:rsid w:val="00555F3C"/>
    <w:rsid w:val="00557910"/>
    <w:rsid w:val="0056066C"/>
    <w:rsid w:val="00560F0C"/>
    <w:rsid w:val="00561525"/>
    <w:rsid w:val="00561BC4"/>
    <w:rsid w:val="0056390F"/>
    <w:rsid w:val="005667F5"/>
    <w:rsid w:val="00571F7A"/>
    <w:rsid w:val="0057316F"/>
    <w:rsid w:val="00575830"/>
    <w:rsid w:val="00575B9F"/>
    <w:rsid w:val="00576F7A"/>
    <w:rsid w:val="0058061D"/>
    <w:rsid w:val="005807F9"/>
    <w:rsid w:val="00581334"/>
    <w:rsid w:val="0058277B"/>
    <w:rsid w:val="005827BD"/>
    <w:rsid w:val="00585D28"/>
    <w:rsid w:val="005872E2"/>
    <w:rsid w:val="00587CA0"/>
    <w:rsid w:val="0059336D"/>
    <w:rsid w:val="00593848"/>
    <w:rsid w:val="00594871"/>
    <w:rsid w:val="005953FA"/>
    <w:rsid w:val="00596016"/>
    <w:rsid w:val="0059797B"/>
    <w:rsid w:val="005A0F49"/>
    <w:rsid w:val="005A133C"/>
    <w:rsid w:val="005A1EB3"/>
    <w:rsid w:val="005A4E3C"/>
    <w:rsid w:val="005A5C36"/>
    <w:rsid w:val="005B2251"/>
    <w:rsid w:val="005B2436"/>
    <w:rsid w:val="005B2B82"/>
    <w:rsid w:val="005B2D50"/>
    <w:rsid w:val="005B3A5E"/>
    <w:rsid w:val="005C054E"/>
    <w:rsid w:val="005C08D9"/>
    <w:rsid w:val="005C11FE"/>
    <w:rsid w:val="005C2166"/>
    <w:rsid w:val="005C3DED"/>
    <w:rsid w:val="005C5367"/>
    <w:rsid w:val="005C5E65"/>
    <w:rsid w:val="005C63B7"/>
    <w:rsid w:val="005C6676"/>
    <w:rsid w:val="005D06CE"/>
    <w:rsid w:val="005D3629"/>
    <w:rsid w:val="005D3B6A"/>
    <w:rsid w:val="005D7717"/>
    <w:rsid w:val="005E4D82"/>
    <w:rsid w:val="005E5DCE"/>
    <w:rsid w:val="005E62B7"/>
    <w:rsid w:val="005E739F"/>
    <w:rsid w:val="005E76DF"/>
    <w:rsid w:val="005F05CE"/>
    <w:rsid w:val="005F09F6"/>
    <w:rsid w:val="005F37EC"/>
    <w:rsid w:val="005F4213"/>
    <w:rsid w:val="005F52C2"/>
    <w:rsid w:val="005F684D"/>
    <w:rsid w:val="005F6B60"/>
    <w:rsid w:val="005F780A"/>
    <w:rsid w:val="0060588D"/>
    <w:rsid w:val="00607282"/>
    <w:rsid w:val="006105ED"/>
    <w:rsid w:val="00610B8C"/>
    <w:rsid w:val="006116AA"/>
    <w:rsid w:val="00613183"/>
    <w:rsid w:val="0061412B"/>
    <w:rsid w:val="00614A33"/>
    <w:rsid w:val="00615B80"/>
    <w:rsid w:val="00615FFA"/>
    <w:rsid w:val="00616725"/>
    <w:rsid w:val="00617C63"/>
    <w:rsid w:val="00620BE0"/>
    <w:rsid w:val="00622254"/>
    <w:rsid w:val="00623B69"/>
    <w:rsid w:val="0062624E"/>
    <w:rsid w:val="0062645B"/>
    <w:rsid w:val="00631651"/>
    <w:rsid w:val="00631C1B"/>
    <w:rsid w:val="0063275C"/>
    <w:rsid w:val="0063335C"/>
    <w:rsid w:val="006349DE"/>
    <w:rsid w:val="00635AC0"/>
    <w:rsid w:val="00642796"/>
    <w:rsid w:val="00643AC3"/>
    <w:rsid w:val="00644070"/>
    <w:rsid w:val="00645349"/>
    <w:rsid w:val="006453C2"/>
    <w:rsid w:val="00645C0C"/>
    <w:rsid w:val="00651910"/>
    <w:rsid w:val="00651975"/>
    <w:rsid w:val="00653E24"/>
    <w:rsid w:val="00654D9B"/>
    <w:rsid w:val="00656015"/>
    <w:rsid w:val="006560AF"/>
    <w:rsid w:val="00657396"/>
    <w:rsid w:val="00660A92"/>
    <w:rsid w:val="0066165A"/>
    <w:rsid w:val="00663F08"/>
    <w:rsid w:val="00664AC4"/>
    <w:rsid w:val="00665B46"/>
    <w:rsid w:val="006671BF"/>
    <w:rsid w:val="00667381"/>
    <w:rsid w:val="0066754B"/>
    <w:rsid w:val="006679FC"/>
    <w:rsid w:val="006722B5"/>
    <w:rsid w:val="00672358"/>
    <w:rsid w:val="00673CCA"/>
    <w:rsid w:val="00673F23"/>
    <w:rsid w:val="0067488E"/>
    <w:rsid w:val="00674B8C"/>
    <w:rsid w:val="00675E7F"/>
    <w:rsid w:val="00683D2B"/>
    <w:rsid w:val="00683F0B"/>
    <w:rsid w:val="0068429E"/>
    <w:rsid w:val="00687964"/>
    <w:rsid w:val="00693D95"/>
    <w:rsid w:val="006967BE"/>
    <w:rsid w:val="00696EC5"/>
    <w:rsid w:val="00697A8C"/>
    <w:rsid w:val="00697E98"/>
    <w:rsid w:val="006A08A1"/>
    <w:rsid w:val="006A168F"/>
    <w:rsid w:val="006A1E5E"/>
    <w:rsid w:val="006A3A29"/>
    <w:rsid w:val="006A4A6E"/>
    <w:rsid w:val="006A4BB9"/>
    <w:rsid w:val="006A4DCB"/>
    <w:rsid w:val="006A6894"/>
    <w:rsid w:val="006A691A"/>
    <w:rsid w:val="006A79B9"/>
    <w:rsid w:val="006B0724"/>
    <w:rsid w:val="006B08C4"/>
    <w:rsid w:val="006B166A"/>
    <w:rsid w:val="006B282A"/>
    <w:rsid w:val="006B4AD2"/>
    <w:rsid w:val="006B6061"/>
    <w:rsid w:val="006B7A2A"/>
    <w:rsid w:val="006C0AEF"/>
    <w:rsid w:val="006C1ED8"/>
    <w:rsid w:val="006C3534"/>
    <w:rsid w:val="006C5267"/>
    <w:rsid w:val="006D02D9"/>
    <w:rsid w:val="006D25D5"/>
    <w:rsid w:val="006D2AA8"/>
    <w:rsid w:val="006D35E0"/>
    <w:rsid w:val="006D50E5"/>
    <w:rsid w:val="006D5822"/>
    <w:rsid w:val="006D64CF"/>
    <w:rsid w:val="006D7504"/>
    <w:rsid w:val="006D7B29"/>
    <w:rsid w:val="006E57F5"/>
    <w:rsid w:val="006E5B60"/>
    <w:rsid w:val="006E6FCD"/>
    <w:rsid w:val="006E7C27"/>
    <w:rsid w:val="006F39E6"/>
    <w:rsid w:val="006F3C0E"/>
    <w:rsid w:val="006F3CB3"/>
    <w:rsid w:val="006F4BE3"/>
    <w:rsid w:val="006F5957"/>
    <w:rsid w:val="006F6355"/>
    <w:rsid w:val="00700F25"/>
    <w:rsid w:val="0070101F"/>
    <w:rsid w:val="007012A4"/>
    <w:rsid w:val="00701591"/>
    <w:rsid w:val="00702728"/>
    <w:rsid w:val="007037B2"/>
    <w:rsid w:val="007057F5"/>
    <w:rsid w:val="00705C6B"/>
    <w:rsid w:val="00706CE4"/>
    <w:rsid w:val="00711247"/>
    <w:rsid w:val="007129BE"/>
    <w:rsid w:val="0071347A"/>
    <w:rsid w:val="007139D0"/>
    <w:rsid w:val="0071588F"/>
    <w:rsid w:val="007158FB"/>
    <w:rsid w:val="00715D45"/>
    <w:rsid w:val="0072205A"/>
    <w:rsid w:val="007243C8"/>
    <w:rsid w:val="007261AB"/>
    <w:rsid w:val="007266C6"/>
    <w:rsid w:val="00727C6F"/>
    <w:rsid w:val="007332CE"/>
    <w:rsid w:val="0073342A"/>
    <w:rsid w:val="00733987"/>
    <w:rsid w:val="00740B3A"/>
    <w:rsid w:val="00740F0B"/>
    <w:rsid w:val="007410F9"/>
    <w:rsid w:val="0074323C"/>
    <w:rsid w:val="00743475"/>
    <w:rsid w:val="007518B5"/>
    <w:rsid w:val="0075493B"/>
    <w:rsid w:val="007552B8"/>
    <w:rsid w:val="00756A82"/>
    <w:rsid w:val="00764744"/>
    <w:rsid w:val="00765914"/>
    <w:rsid w:val="007669D6"/>
    <w:rsid w:val="00766BED"/>
    <w:rsid w:val="00767087"/>
    <w:rsid w:val="00767FE8"/>
    <w:rsid w:val="007711BC"/>
    <w:rsid w:val="00775154"/>
    <w:rsid w:val="007752FC"/>
    <w:rsid w:val="00775626"/>
    <w:rsid w:val="0077577F"/>
    <w:rsid w:val="007761E8"/>
    <w:rsid w:val="007764BD"/>
    <w:rsid w:val="00777F0F"/>
    <w:rsid w:val="00784BC1"/>
    <w:rsid w:val="0078519E"/>
    <w:rsid w:val="007862DF"/>
    <w:rsid w:val="00786549"/>
    <w:rsid w:val="00787080"/>
    <w:rsid w:val="007911EC"/>
    <w:rsid w:val="00791ADB"/>
    <w:rsid w:val="00793097"/>
    <w:rsid w:val="00797B74"/>
    <w:rsid w:val="007A0429"/>
    <w:rsid w:val="007A051A"/>
    <w:rsid w:val="007A5D46"/>
    <w:rsid w:val="007A6CBA"/>
    <w:rsid w:val="007A7B9E"/>
    <w:rsid w:val="007B152D"/>
    <w:rsid w:val="007B1676"/>
    <w:rsid w:val="007B2418"/>
    <w:rsid w:val="007B5355"/>
    <w:rsid w:val="007B61F0"/>
    <w:rsid w:val="007B6B5E"/>
    <w:rsid w:val="007B6D4F"/>
    <w:rsid w:val="007B6F9B"/>
    <w:rsid w:val="007B7291"/>
    <w:rsid w:val="007B7E22"/>
    <w:rsid w:val="007C1821"/>
    <w:rsid w:val="007C1B71"/>
    <w:rsid w:val="007C286C"/>
    <w:rsid w:val="007C69C7"/>
    <w:rsid w:val="007D0EEE"/>
    <w:rsid w:val="007D17B9"/>
    <w:rsid w:val="007D494B"/>
    <w:rsid w:val="007E1DC4"/>
    <w:rsid w:val="007E4A45"/>
    <w:rsid w:val="007E7771"/>
    <w:rsid w:val="007E7964"/>
    <w:rsid w:val="007F16D9"/>
    <w:rsid w:val="007F3CB8"/>
    <w:rsid w:val="007F44F2"/>
    <w:rsid w:val="007F4893"/>
    <w:rsid w:val="007F49A8"/>
    <w:rsid w:val="007F4E39"/>
    <w:rsid w:val="007F57BD"/>
    <w:rsid w:val="007F5892"/>
    <w:rsid w:val="007F7C5A"/>
    <w:rsid w:val="008018C8"/>
    <w:rsid w:val="00801B9E"/>
    <w:rsid w:val="008022D3"/>
    <w:rsid w:val="0080498C"/>
    <w:rsid w:val="008052BF"/>
    <w:rsid w:val="00805487"/>
    <w:rsid w:val="00806E80"/>
    <w:rsid w:val="00807F83"/>
    <w:rsid w:val="00810876"/>
    <w:rsid w:val="00811010"/>
    <w:rsid w:val="0081110D"/>
    <w:rsid w:val="00811F23"/>
    <w:rsid w:val="00814991"/>
    <w:rsid w:val="00814E44"/>
    <w:rsid w:val="0081510C"/>
    <w:rsid w:val="00815D63"/>
    <w:rsid w:val="0081611A"/>
    <w:rsid w:val="00816852"/>
    <w:rsid w:val="0081772F"/>
    <w:rsid w:val="00820B72"/>
    <w:rsid w:val="00822DC9"/>
    <w:rsid w:val="00824D67"/>
    <w:rsid w:val="00826CF8"/>
    <w:rsid w:val="008273F8"/>
    <w:rsid w:val="008274A5"/>
    <w:rsid w:val="00830553"/>
    <w:rsid w:val="00831396"/>
    <w:rsid w:val="00831647"/>
    <w:rsid w:val="00831AB2"/>
    <w:rsid w:val="008340C9"/>
    <w:rsid w:val="0083526B"/>
    <w:rsid w:val="00835CEB"/>
    <w:rsid w:val="00836320"/>
    <w:rsid w:val="008401C1"/>
    <w:rsid w:val="008408A8"/>
    <w:rsid w:val="00843021"/>
    <w:rsid w:val="0084317C"/>
    <w:rsid w:val="008431C5"/>
    <w:rsid w:val="008443E6"/>
    <w:rsid w:val="008445A2"/>
    <w:rsid w:val="008454D2"/>
    <w:rsid w:val="00847C18"/>
    <w:rsid w:val="00847E34"/>
    <w:rsid w:val="00851A07"/>
    <w:rsid w:val="008532A7"/>
    <w:rsid w:val="00853774"/>
    <w:rsid w:val="00853CB5"/>
    <w:rsid w:val="008540F4"/>
    <w:rsid w:val="00854BC0"/>
    <w:rsid w:val="008560C9"/>
    <w:rsid w:val="008566F3"/>
    <w:rsid w:val="00856EA6"/>
    <w:rsid w:val="0085751B"/>
    <w:rsid w:val="0086101D"/>
    <w:rsid w:val="008612EC"/>
    <w:rsid w:val="00862FB9"/>
    <w:rsid w:val="00864547"/>
    <w:rsid w:val="00866353"/>
    <w:rsid w:val="008666AA"/>
    <w:rsid w:val="00874EE5"/>
    <w:rsid w:val="008779FE"/>
    <w:rsid w:val="00877F22"/>
    <w:rsid w:val="008800BF"/>
    <w:rsid w:val="008814CA"/>
    <w:rsid w:val="00881ADF"/>
    <w:rsid w:val="00882149"/>
    <w:rsid w:val="00882B4A"/>
    <w:rsid w:val="00883867"/>
    <w:rsid w:val="0088416C"/>
    <w:rsid w:val="00885881"/>
    <w:rsid w:val="00886D2E"/>
    <w:rsid w:val="00891F55"/>
    <w:rsid w:val="00892F92"/>
    <w:rsid w:val="00895B6F"/>
    <w:rsid w:val="00895D5D"/>
    <w:rsid w:val="008A1592"/>
    <w:rsid w:val="008A20BC"/>
    <w:rsid w:val="008A24E0"/>
    <w:rsid w:val="008A294C"/>
    <w:rsid w:val="008A31E4"/>
    <w:rsid w:val="008A7DDF"/>
    <w:rsid w:val="008B3EAB"/>
    <w:rsid w:val="008B454C"/>
    <w:rsid w:val="008B5C21"/>
    <w:rsid w:val="008B5E0B"/>
    <w:rsid w:val="008C2D63"/>
    <w:rsid w:val="008C4EAD"/>
    <w:rsid w:val="008D5A6D"/>
    <w:rsid w:val="008D77E4"/>
    <w:rsid w:val="008E072D"/>
    <w:rsid w:val="008E1E43"/>
    <w:rsid w:val="008E20D4"/>
    <w:rsid w:val="008E3E13"/>
    <w:rsid w:val="008E6CE1"/>
    <w:rsid w:val="008E71CA"/>
    <w:rsid w:val="008E7A1B"/>
    <w:rsid w:val="008F04A1"/>
    <w:rsid w:val="008F14F8"/>
    <w:rsid w:val="008F340F"/>
    <w:rsid w:val="008F4B7B"/>
    <w:rsid w:val="008F69DF"/>
    <w:rsid w:val="00901BFE"/>
    <w:rsid w:val="00902ABD"/>
    <w:rsid w:val="00904D7A"/>
    <w:rsid w:val="009063D8"/>
    <w:rsid w:val="00907A21"/>
    <w:rsid w:val="00910A44"/>
    <w:rsid w:val="00911AAD"/>
    <w:rsid w:val="009121D0"/>
    <w:rsid w:val="009171E5"/>
    <w:rsid w:val="009208F0"/>
    <w:rsid w:val="00921041"/>
    <w:rsid w:val="009228E4"/>
    <w:rsid w:val="0092398B"/>
    <w:rsid w:val="009249A9"/>
    <w:rsid w:val="00925DA1"/>
    <w:rsid w:val="0092758E"/>
    <w:rsid w:val="0093436B"/>
    <w:rsid w:val="009411DB"/>
    <w:rsid w:val="00942DBC"/>
    <w:rsid w:val="00947186"/>
    <w:rsid w:val="00947856"/>
    <w:rsid w:val="00950CA6"/>
    <w:rsid w:val="00952748"/>
    <w:rsid w:val="00953083"/>
    <w:rsid w:val="00953143"/>
    <w:rsid w:val="0095409C"/>
    <w:rsid w:val="00955F06"/>
    <w:rsid w:val="0095623A"/>
    <w:rsid w:val="009613E3"/>
    <w:rsid w:val="009614AC"/>
    <w:rsid w:val="009617C0"/>
    <w:rsid w:val="009623D1"/>
    <w:rsid w:val="00962A82"/>
    <w:rsid w:val="00962D46"/>
    <w:rsid w:val="00963015"/>
    <w:rsid w:val="0096342C"/>
    <w:rsid w:val="00967D84"/>
    <w:rsid w:val="00971C41"/>
    <w:rsid w:val="009727CB"/>
    <w:rsid w:val="009747EB"/>
    <w:rsid w:val="00977113"/>
    <w:rsid w:val="00977260"/>
    <w:rsid w:val="00977E99"/>
    <w:rsid w:val="00982AB3"/>
    <w:rsid w:val="00986ECF"/>
    <w:rsid w:val="00991881"/>
    <w:rsid w:val="009925F4"/>
    <w:rsid w:val="009934E8"/>
    <w:rsid w:val="00993A9C"/>
    <w:rsid w:val="00994933"/>
    <w:rsid w:val="009A1FB4"/>
    <w:rsid w:val="009A3233"/>
    <w:rsid w:val="009A38E9"/>
    <w:rsid w:val="009A3E8D"/>
    <w:rsid w:val="009A4E54"/>
    <w:rsid w:val="009A612E"/>
    <w:rsid w:val="009B31E1"/>
    <w:rsid w:val="009B324F"/>
    <w:rsid w:val="009B5698"/>
    <w:rsid w:val="009B7AB4"/>
    <w:rsid w:val="009C3606"/>
    <w:rsid w:val="009C3D9F"/>
    <w:rsid w:val="009C4B01"/>
    <w:rsid w:val="009C4BB6"/>
    <w:rsid w:val="009C6D1B"/>
    <w:rsid w:val="009C72C0"/>
    <w:rsid w:val="009C7AC1"/>
    <w:rsid w:val="009D33A4"/>
    <w:rsid w:val="009D34E4"/>
    <w:rsid w:val="009D52D1"/>
    <w:rsid w:val="009E04B2"/>
    <w:rsid w:val="009E0ACC"/>
    <w:rsid w:val="009E1D2D"/>
    <w:rsid w:val="009E2725"/>
    <w:rsid w:val="009E423A"/>
    <w:rsid w:val="009E4249"/>
    <w:rsid w:val="009E510A"/>
    <w:rsid w:val="009E76FB"/>
    <w:rsid w:val="009F3B56"/>
    <w:rsid w:val="009F604E"/>
    <w:rsid w:val="009F672E"/>
    <w:rsid w:val="009F70F6"/>
    <w:rsid w:val="009F72E6"/>
    <w:rsid w:val="00A03A96"/>
    <w:rsid w:val="00A04C9C"/>
    <w:rsid w:val="00A04E77"/>
    <w:rsid w:val="00A055CD"/>
    <w:rsid w:val="00A05ABC"/>
    <w:rsid w:val="00A06E23"/>
    <w:rsid w:val="00A06EB3"/>
    <w:rsid w:val="00A100CF"/>
    <w:rsid w:val="00A10FB0"/>
    <w:rsid w:val="00A13D9C"/>
    <w:rsid w:val="00A15079"/>
    <w:rsid w:val="00A20496"/>
    <w:rsid w:val="00A21559"/>
    <w:rsid w:val="00A22707"/>
    <w:rsid w:val="00A22B0F"/>
    <w:rsid w:val="00A23E7F"/>
    <w:rsid w:val="00A25A6A"/>
    <w:rsid w:val="00A2605B"/>
    <w:rsid w:val="00A318BD"/>
    <w:rsid w:val="00A33802"/>
    <w:rsid w:val="00A359D6"/>
    <w:rsid w:val="00A365A6"/>
    <w:rsid w:val="00A37008"/>
    <w:rsid w:val="00A37070"/>
    <w:rsid w:val="00A37FA8"/>
    <w:rsid w:val="00A401CB"/>
    <w:rsid w:val="00A402EB"/>
    <w:rsid w:val="00A408FA"/>
    <w:rsid w:val="00A42738"/>
    <w:rsid w:val="00A452C3"/>
    <w:rsid w:val="00A46FF3"/>
    <w:rsid w:val="00A52F9B"/>
    <w:rsid w:val="00A539A3"/>
    <w:rsid w:val="00A57FDA"/>
    <w:rsid w:val="00A626AC"/>
    <w:rsid w:val="00A63F2F"/>
    <w:rsid w:val="00A644CF"/>
    <w:rsid w:val="00A66DFE"/>
    <w:rsid w:val="00A72D77"/>
    <w:rsid w:val="00A740DA"/>
    <w:rsid w:val="00A75561"/>
    <w:rsid w:val="00A82CCB"/>
    <w:rsid w:val="00A82FAC"/>
    <w:rsid w:val="00A8317A"/>
    <w:rsid w:val="00A84E1E"/>
    <w:rsid w:val="00A85935"/>
    <w:rsid w:val="00A93D48"/>
    <w:rsid w:val="00A96651"/>
    <w:rsid w:val="00A9760A"/>
    <w:rsid w:val="00AA22F5"/>
    <w:rsid w:val="00AA2B10"/>
    <w:rsid w:val="00AA5511"/>
    <w:rsid w:val="00AA6172"/>
    <w:rsid w:val="00AA6648"/>
    <w:rsid w:val="00AA78B1"/>
    <w:rsid w:val="00AB25F2"/>
    <w:rsid w:val="00AB3509"/>
    <w:rsid w:val="00AB4DFD"/>
    <w:rsid w:val="00AB5185"/>
    <w:rsid w:val="00AB51A5"/>
    <w:rsid w:val="00AB6253"/>
    <w:rsid w:val="00AB651A"/>
    <w:rsid w:val="00AB7D21"/>
    <w:rsid w:val="00AC1084"/>
    <w:rsid w:val="00AC1668"/>
    <w:rsid w:val="00AC1C16"/>
    <w:rsid w:val="00AC1E32"/>
    <w:rsid w:val="00AC31C8"/>
    <w:rsid w:val="00AC4972"/>
    <w:rsid w:val="00AC5791"/>
    <w:rsid w:val="00AC596B"/>
    <w:rsid w:val="00AC7D67"/>
    <w:rsid w:val="00AD1E37"/>
    <w:rsid w:val="00AD20A3"/>
    <w:rsid w:val="00AD6C3F"/>
    <w:rsid w:val="00AD7017"/>
    <w:rsid w:val="00AE11A3"/>
    <w:rsid w:val="00AE1A5E"/>
    <w:rsid w:val="00AE36A1"/>
    <w:rsid w:val="00AE4007"/>
    <w:rsid w:val="00AE6868"/>
    <w:rsid w:val="00AE6FD7"/>
    <w:rsid w:val="00AE75F8"/>
    <w:rsid w:val="00AF1157"/>
    <w:rsid w:val="00AF17F3"/>
    <w:rsid w:val="00AF1827"/>
    <w:rsid w:val="00AF19FA"/>
    <w:rsid w:val="00AF2B88"/>
    <w:rsid w:val="00AF4E6D"/>
    <w:rsid w:val="00AF5212"/>
    <w:rsid w:val="00AF5FCF"/>
    <w:rsid w:val="00AF738A"/>
    <w:rsid w:val="00AF7C10"/>
    <w:rsid w:val="00AF7D06"/>
    <w:rsid w:val="00B009D9"/>
    <w:rsid w:val="00B03BBE"/>
    <w:rsid w:val="00B05B2F"/>
    <w:rsid w:val="00B06F0F"/>
    <w:rsid w:val="00B12788"/>
    <w:rsid w:val="00B13F4C"/>
    <w:rsid w:val="00B143AD"/>
    <w:rsid w:val="00B17218"/>
    <w:rsid w:val="00B212B6"/>
    <w:rsid w:val="00B21F2E"/>
    <w:rsid w:val="00B2307B"/>
    <w:rsid w:val="00B2488F"/>
    <w:rsid w:val="00B2490A"/>
    <w:rsid w:val="00B265F6"/>
    <w:rsid w:val="00B27908"/>
    <w:rsid w:val="00B27AEA"/>
    <w:rsid w:val="00B30299"/>
    <w:rsid w:val="00B3196D"/>
    <w:rsid w:val="00B335FF"/>
    <w:rsid w:val="00B3434F"/>
    <w:rsid w:val="00B4336A"/>
    <w:rsid w:val="00B44F77"/>
    <w:rsid w:val="00B4570E"/>
    <w:rsid w:val="00B504DD"/>
    <w:rsid w:val="00B52D8E"/>
    <w:rsid w:val="00B53C52"/>
    <w:rsid w:val="00B540A5"/>
    <w:rsid w:val="00B609AC"/>
    <w:rsid w:val="00B63372"/>
    <w:rsid w:val="00B66796"/>
    <w:rsid w:val="00B67E91"/>
    <w:rsid w:val="00B714C6"/>
    <w:rsid w:val="00B71D5E"/>
    <w:rsid w:val="00B71EBC"/>
    <w:rsid w:val="00B72574"/>
    <w:rsid w:val="00B759E1"/>
    <w:rsid w:val="00B768A9"/>
    <w:rsid w:val="00B77723"/>
    <w:rsid w:val="00B81407"/>
    <w:rsid w:val="00B829E6"/>
    <w:rsid w:val="00B82C58"/>
    <w:rsid w:val="00B833EC"/>
    <w:rsid w:val="00B8393F"/>
    <w:rsid w:val="00B83E78"/>
    <w:rsid w:val="00B85162"/>
    <w:rsid w:val="00B8750F"/>
    <w:rsid w:val="00B8771F"/>
    <w:rsid w:val="00B915AB"/>
    <w:rsid w:val="00B92160"/>
    <w:rsid w:val="00B923F5"/>
    <w:rsid w:val="00B92681"/>
    <w:rsid w:val="00B93015"/>
    <w:rsid w:val="00B93D31"/>
    <w:rsid w:val="00B94170"/>
    <w:rsid w:val="00B94A52"/>
    <w:rsid w:val="00B95D7D"/>
    <w:rsid w:val="00B96B07"/>
    <w:rsid w:val="00B9702F"/>
    <w:rsid w:val="00BA1E2B"/>
    <w:rsid w:val="00BA4041"/>
    <w:rsid w:val="00BA4D89"/>
    <w:rsid w:val="00BA569D"/>
    <w:rsid w:val="00BA5CF1"/>
    <w:rsid w:val="00BA7D4B"/>
    <w:rsid w:val="00BB017B"/>
    <w:rsid w:val="00BB3209"/>
    <w:rsid w:val="00BB5265"/>
    <w:rsid w:val="00BB6655"/>
    <w:rsid w:val="00BB68FA"/>
    <w:rsid w:val="00BB69AF"/>
    <w:rsid w:val="00BB7A6D"/>
    <w:rsid w:val="00BC2DB7"/>
    <w:rsid w:val="00BC6069"/>
    <w:rsid w:val="00BD0675"/>
    <w:rsid w:val="00BD07A1"/>
    <w:rsid w:val="00BD089C"/>
    <w:rsid w:val="00BD131B"/>
    <w:rsid w:val="00BD1C44"/>
    <w:rsid w:val="00BD20A9"/>
    <w:rsid w:val="00BD3FF0"/>
    <w:rsid w:val="00BD5506"/>
    <w:rsid w:val="00BD68AF"/>
    <w:rsid w:val="00BD6C37"/>
    <w:rsid w:val="00BE0D8A"/>
    <w:rsid w:val="00BE1472"/>
    <w:rsid w:val="00BE27EF"/>
    <w:rsid w:val="00BE6F79"/>
    <w:rsid w:val="00BF0306"/>
    <w:rsid w:val="00BF140E"/>
    <w:rsid w:val="00BF14CD"/>
    <w:rsid w:val="00BF28D5"/>
    <w:rsid w:val="00BF2A7D"/>
    <w:rsid w:val="00BF3A51"/>
    <w:rsid w:val="00BF41B9"/>
    <w:rsid w:val="00BF43A2"/>
    <w:rsid w:val="00BF4620"/>
    <w:rsid w:val="00BF7F5C"/>
    <w:rsid w:val="00C01414"/>
    <w:rsid w:val="00C021CD"/>
    <w:rsid w:val="00C023B6"/>
    <w:rsid w:val="00C02B17"/>
    <w:rsid w:val="00C039D6"/>
    <w:rsid w:val="00C1090C"/>
    <w:rsid w:val="00C10ECC"/>
    <w:rsid w:val="00C110FC"/>
    <w:rsid w:val="00C14C5C"/>
    <w:rsid w:val="00C16E73"/>
    <w:rsid w:val="00C17101"/>
    <w:rsid w:val="00C17CA9"/>
    <w:rsid w:val="00C200B9"/>
    <w:rsid w:val="00C20BB3"/>
    <w:rsid w:val="00C2226B"/>
    <w:rsid w:val="00C22C3E"/>
    <w:rsid w:val="00C22FBB"/>
    <w:rsid w:val="00C245EE"/>
    <w:rsid w:val="00C24944"/>
    <w:rsid w:val="00C2715F"/>
    <w:rsid w:val="00C273F3"/>
    <w:rsid w:val="00C306F8"/>
    <w:rsid w:val="00C31582"/>
    <w:rsid w:val="00C3294B"/>
    <w:rsid w:val="00C3720C"/>
    <w:rsid w:val="00C4140E"/>
    <w:rsid w:val="00C45A63"/>
    <w:rsid w:val="00C45D13"/>
    <w:rsid w:val="00C46A2B"/>
    <w:rsid w:val="00C51AB0"/>
    <w:rsid w:val="00C5225C"/>
    <w:rsid w:val="00C5361E"/>
    <w:rsid w:val="00C5415C"/>
    <w:rsid w:val="00C54F44"/>
    <w:rsid w:val="00C61585"/>
    <w:rsid w:val="00C6198D"/>
    <w:rsid w:val="00C638E4"/>
    <w:rsid w:val="00C65107"/>
    <w:rsid w:val="00C66A40"/>
    <w:rsid w:val="00C66DAC"/>
    <w:rsid w:val="00C672D7"/>
    <w:rsid w:val="00C6775D"/>
    <w:rsid w:val="00C71594"/>
    <w:rsid w:val="00C739A4"/>
    <w:rsid w:val="00C73CE6"/>
    <w:rsid w:val="00C74B3E"/>
    <w:rsid w:val="00C75894"/>
    <w:rsid w:val="00C77778"/>
    <w:rsid w:val="00C814E7"/>
    <w:rsid w:val="00C83837"/>
    <w:rsid w:val="00C840F3"/>
    <w:rsid w:val="00C84ADF"/>
    <w:rsid w:val="00C8615E"/>
    <w:rsid w:val="00C870ED"/>
    <w:rsid w:val="00C90371"/>
    <w:rsid w:val="00C914E2"/>
    <w:rsid w:val="00C939C5"/>
    <w:rsid w:val="00C94897"/>
    <w:rsid w:val="00C968C3"/>
    <w:rsid w:val="00C96A60"/>
    <w:rsid w:val="00CA2F90"/>
    <w:rsid w:val="00CA3863"/>
    <w:rsid w:val="00CA3C9F"/>
    <w:rsid w:val="00CA4026"/>
    <w:rsid w:val="00CA434D"/>
    <w:rsid w:val="00CA43C9"/>
    <w:rsid w:val="00CA49C6"/>
    <w:rsid w:val="00CA4A77"/>
    <w:rsid w:val="00CA4EC4"/>
    <w:rsid w:val="00CA5874"/>
    <w:rsid w:val="00CA794F"/>
    <w:rsid w:val="00CB1A0D"/>
    <w:rsid w:val="00CB3F8F"/>
    <w:rsid w:val="00CB5DAA"/>
    <w:rsid w:val="00CB6BF9"/>
    <w:rsid w:val="00CC0205"/>
    <w:rsid w:val="00CC0278"/>
    <w:rsid w:val="00CC0368"/>
    <w:rsid w:val="00CC165A"/>
    <w:rsid w:val="00CD1C10"/>
    <w:rsid w:val="00CD293F"/>
    <w:rsid w:val="00CD454F"/>
    <w:rsid w:val="00CD6069"/>
    <w:rsid w:val="00CD6819"/>
    <w:rsid w:val="00CD7456"/>
    <w:rsid w:val="00CD7FCD"/>
    <w:rsid w:val="00CE2312"/>
    <w:rsid w:val="00CE3579"/>
    <w:rsid w:val="00CE3AE1"/>
    <w:rsid w:val="00CE58FF"/>
    <w:rsid w:val="00CE60B4"/>
    <w:rsid w:val="00CF0677"/>
    <w:rsid w:val="00CF15FB"/>
    <w:rsid w:val="00CF1F3F"/>
    <w:rsid w:val="00CF3574"/>
    <w:rsid w:val="00CF3870"/>
    <w:rsid w:val="00CF40CE"/>
    <w:rsid w:val="00CF4A65"/>
    <w:rsid w:val="00CF4C39"/>
    <w:rsid w:val="00CF58B0"/>
    <w:rsid w:val="00CF5BB3"/>
    <w:rsid w:val="00CF799D"/>
    <w:rsid w:val="00D0129F"/>
    <w:rsid w:val="00D02DDD"/>
    <w:rsid w:val="00D0335B"/>
    <w:rsid w:val="00D043CB"/>
    <w:rsid w:val="00D05870"/>
    <w:rsid w:val="00D112C7"/>
    <w:rsid w:val="00D11959"/>
    <w:rsid w:val="00D12A1D"/>
    <w:rsid w:val="00D12A31"/>
    <w:rsid w:val="00D1405F"/>
    <w:rsid w:val="00D145BB"/>
    <w:rsid w:val="00D14995"/>
    <w:rsid w:val="00D16AC8"/>
    <w:rsid w:val="00D23E0F"/>
    <w:rsid w:val="00D24E4A"/>
    <w:rsid w:val="00D25032"/>
    <w:rsid w:val="00D279E2"/>
    <w:rsid w:val="00D302F0"/>
    <w:rsid w:val="00D32991"/>
    <w:rsid w:val="00D34BCB"/>
    <w:rsid w:val="00D3656D"/>
    <w:rsid w:val="00D42553"/>
    <w:rsid w:val="00D42B79"/>
    <w:rsid w:val="00D432DE"/>
    <w:rsid w:val="00D4427E"/>
    <w:rsid w:val="00D4536A"/>
    <w:rsid w:val="00D458CE"/>
    <w:rsid w:val="00D50F86"/>
    <w:rsid w:val="00D52C0D"/>
    <w:rsid w:val="00D52FF5"/>
    <w:rsid w:val="00D5319A"/>
    <w:rsid w:val="00D53F46"/>
    <w:rsid w:val="00D5485C"/>
    <w:rsid w:val="00D54BEE"/>
    <w:rsid w:val="00D54DBC"/>
    <w:rsid w:val="00D5530E"/>
    <w:rsid w:val="00D55911"/>
    <w:rsid w:val="00D55BBD"/>
    <w:rsid w:val="00D56A4A"/>
    <w:rsid w:val="00D618B1"/>
    <w:rsid w:val="00D65046"/>
    <w:rsid w:val="00D65678"/>
    <w:rsid w:val="00D7185A"/>
    <w:rsid w:val="00D72AB8"/>
    <w:rsid w:val="00D74540"/>
    <w:rsid w:val="00D75371"/>
    <w:rsid w:val="00D7578F"/>
    <w:rsid w:val="00D76C1D"/>
    <w:rsid w:val="00D80CF4"/>
    <w:rsid w:val="00D81CD0"/>
    <w:rsid w:val="00D83D7A"/>
    <w:rsid w:val="00D870D0"/>
    <w:rsid w:val="00D87FE8"/>
    <w:rsid w:val="00D90CE6"/>
    <w:rsid w:val="00D931B7"/>
    <w:rsid w:val="00D97D02"/>
    <w:rsid w:val="00DA0811"/>
    <w:rsid w:val="00DA470C"/>
    <w:rsid w:val="00DA70B9"/>
    <w:rsid w:val="00DA7853"/>
    <w:rsid w:val="00DB0F16"/>
    <w:rsid w:val="00DB1331"/>
    <w:rsid w:val="00DB37CA"/>
    <w:rsid w:val="00DB4FE5"/>
    <w:rsid w:val="00DB62BB"/>
    <w:rsid w:val="00DB6726"/>
    <w:rsid w:val="00DB6A6B"/>
    <w:rsid w:val="00DB71F5"/>
    <w:rsid w:val="00DB77ED"/>
    <w:rsid w:val="00DB7D93"/>
    <w:rsid w:val="00DC0BB1"/>
    <w:rsid w:val="00DC1150"/>
    <w:rsid w:val="00DC2E96"/>
    <w:rsid w:val="00DC2EE5"/>
    <w:rsid w:val="00DC4EF6"/>
    <w:rsid w:val="00DC60F0"/>
    <w:rsid w:val="00DC64EB"/>
    <w:rsid w:val="00DC6677"/>
    <w:rsid w:val="00DD01D0"/>
    <w:rsid w:val="00DD0867"/>
    <w:rsid w:val="00DD18B5"/>
    <w:rsid w:val="00DD1C6F"/>
    <w:rsid w:val="00DD2764"/>
    <w:rsid w:val="00DD461B"/>
    <w:rsid w:val="00DE2765"/>
    <w:rsid w:val="00DE2CC3"/>
    <w:rsid w:val="00DE2F1E"/>
    <w:rsid w:val="00DE62C3"/>
    <w:rsid w:val="00DE7701"/>
    <w:rsid w:val="00DE7813"/>
    <w:rsid w:val="00DE7834"/>
    <w:rsid w:val="00DE7FAD"/>
    <w:rsid w:val="00DF00C5"/>
    <w:rsid w:val="00DF35BF"/>
    <w:rsid w:val="00DF5E91"/>
    <w:rsid w:val="00DF6CA3"/>
    <w:rsid w:val="00DF6FEE"/>
    <w:rsid w:val="00DF73A7"/>
    <w:rsid w:val="00DF77EB"/>
    <w:rsid w:val="00DF7A8A"/>
    <w:rsid w:val="00E00096"/>
    <w:rsid w:val="00E000F2"/>
    <w:rsid w:val="00E01A5E"/>
    <w:rsid w:val="00E0406A"/>
    <w:rsid w:val="00E0456A"/>
    <w:rsid w:val="00E046EE"/>
    <w:rsid w:val="00E051D3"/>
    <w:rsid w:val="00E06739"/>
    <w:rsid w:val="00E07A88"/>
    <w:rsid w:val="00E07EC3"/>
    <w:rsid w:val="00E10366"/>
    <w:rsid w:val="00E11093"/>
    <w:rsid w:val="00E1361B"/>
    <w:rsid w:val="00E15713"/>
    <w:rsid w:val="00E1595B"/>
    <w:rsid w:val="00E15AC7"/>
    <w:rsid w:val="00E20524"/>
    <w:rsid w:val="00E21189"/>
    <w:rsid w:val="00E21D49"/>
    <w:rsid w:val="00E23FF7"/>
    <w:rsid w:val="00E24378"/>
    <w:rsid w:val="00E257DF"/>
    <w:rsid w:val="00E25AD8"/>
    <w:rsid w:val="00E25C64"/>
    <w:rsid w:val="00E25E01"/>
    <w:rsid w:val="00E30363"/>
    <w:rsid w:val="00E309A7"/>
    <w:rsid w:val="00E31AE6"/>
    <w:rsid w:val="00E355AE"/>
    <w:rsid w:val="00E41A2F"/>
    <w:rsid w:val="00E43DFE"/>
    <w:rsid w:val="00E440D1"/>
    <w:rsid w:val="00E46070"/>
    <w:rsid w:val="00E50089"/>
    <w:rsid w:val="00E510BB"/>
    <w:rsid w:val="00E510CA"/>
    <w:rsid w:val="00E55848"/>
    <w:rsid w:val="00E57B85"/>
    <w:rsid w:val="00E57E82"/>
    <w:rsid w:val="00E608F0"/>
    <w:rsid w:val="00E61B66"/>
    <w:rsid w:val="00E640A4"/>
    <w:rsid w:val="00E666BA"/>
    <w:rsid w:val="00E66A2F"/>
    <w:rsid w:val="00E703D9"/>
    <w:rsid w:val="00E708AB"/>
    <w:rsid w:val="00E71864"/>
    <w:rsid w:val="00E72E68"/>
    <w:rsid w:val="00E72F2D"/>
    <w:rsid w:val="00E73A6D"/>
    <w:rsid w:val="00E7474C"/>
    <w:rsid w:val="00E74AF2"/>
    <w:rsid w:val="00E77193"/>
    <w:rsid w:val="00E777FE"/>
    <w:rsid w:val="00E77C1F"/>
    <w:rsid w:val="00E8045B"/>
    <w:rsid w:val="00E83533"/>
    <w:rsid w:val="00E837A7"/>
    <w:rsid w:val="00E863EF"/>
    <w:rsid w:val="00E87A10"/>
    <w:rsid w:val="00E9138D"/>
    <w:rsid w:val="00E91784"/>
    <w:rsid w:val="00E92895"/>
    <w:rsid w:val="00E93464"/>
    <w:rsid w:val="00E94CD9"/>
    <w:rsid w:val="00E95CA1"/>
    <w:rsid w:val="00E97127"/>
    <w:rsid w:val="00EA0176"/>
    <w:rsid w:val="00EA0E62"/>
    <w:rsid w:val="00EA0EF0"/>
    <w:rsid w:val="00EA1994"/>
    <w:rsid w:val="00EA2284"/>
    <w:rsid w:val="00EA2999"/>
    <w:rsid w:val="00EA2F9C"/>
    <w:rsid w:val="00EB0AD9"/>
    <w:rsid w:val="00EB12E7"/>
    <w:rsid w:val="00EB25DC"/>
    <w:rsid w:val="00EB2BD5"/>
    <w:rsid w:val="00EB6FE8"/>
    <w:rsid w:val="00EC03E3"/>
    <w:rsid w:val="00EC1714"/>
    <w:rsid w:val="00EC1B18"/>
    <w:rsid w:val="00EC3DD1"/>
    <w:rsid w:val="00EC40E7"/>
    <w:rsid w:val="00EC489A"/>
    <w:rsid w:val="00EC4C8A"/>
    <w:rsid w:val="00ED072C"/>
    <w:rsid w:val="00ED1650"/>
    <w:rsid w:val="00ED2266"/>
    <w:rsid w:val="00ED3075"/>
    <w:rsid w:val="00ED3C89"/>
    <w:rsid w:val="00ED3E98"/>
    <w:rsid w:val="00ED69BF"/>
    <w:rsid w:val="00ED74A7"/>
    <w:rsid w:val="00EE0C0C"/>
    <w:rsid w:val="00EE2A17"/>
    <w:rsid w:val="00EE3DC5"/>
    <w:rsid w:val="00EE5E8E"/>
    <w:rsid w:val="00EE6149"/>
    <w:rsid w:val="00EE6DFE"/>
    <w:rsid w:val="00EE719D"/>
    <w:rsid w:val="00EE7F52"/>
    <w:rsid w:val="00EE7F9B"/>
    <w:rsid w:val="00EF0E71"/>
    <w:rsid w:val="00EF126A"/>
    <w:rsid w:val="00EF259E"/>
    <w:rsid w:val="00EF25CA"/>
    <w:rsid w:val="00EF352E"/>
    <w:rsid w:val="00EF7600"/>
    <w:rsid w:val="00F00756"/>
    <w:rsid w:val="00F01649"/>
    <w:rsid w:val="00F01A9A"/>
    <w:rsid w:val="00F01E04"/>
    <w:rsid w:val="00F020E3"/>
    <w:rsid w:val="00F02863"/>
    <w:rsid w:val="00F03D56"/>
    <w:rsid w:val="00F0491C"/>
    <w:rsid w:val="00F04AF8"/>
    <w:rsid w:val="00F04E57"/>
    <w:rsid w:val="00F05314"/>
    <w:rsid w:val="00F05BDA"/>
    <w:rsid w:val="00F1080F"/>
    <w:rsid w:val="00F1093D"/>
    <w:rsid w:val="00F12B8A"/>
    <w:rsid w:val="00F160C4"/>
    <w:rsid w:val="00F175CC"/>
    <w:rsid w:val="00F231DE"/>
    <w:rsid w:val="00F24030"/>
    <w:rsid w:val="00F25684"/>
    <w:rsid w:val="00F270D2"/>
    <w:rsid w:val="00F27FB1"/>
    <w:rsid w:val="00F31D53"/>
    <w:rsid w:val="00F321D0"/>
    <w:rsid w:val="00F328BF"/>
    <w:rsid w:val="00F3290E"/>
    <w:rsid w:val="00F343E0"/>
    <w:rsid w:val="00F34E80"/>
    <w:rsid w:val="00F34EFF"/>
    <w:rsid w:val="00F3533B"/>
    <w:rsid w:val="00F362EA"/>
    <w:rsid w:val="00F36A07"/>
    <w:rsid w:val="00F36E9C"/>
    <w:rsid w:val="00F37E56"/>
    <w:rsid w:val="00F422E9"/>
    <w:rsid w:val="00F43C42"/>
    <w:rsid w:val="00F4575B"/>
    <w:rsid w:val="00F47E94"/>
    <w:rsid w:val="00F50813"/>
    <w:rsid w:val="00F50FA3"/>
    <w:rsid w:val="00F51061"/>
    <w:rsid w:val="00F52198"/>
    <w:rsid w:val="00F521F8"/>
    <w:rsid w:val="00F52B52"/>
    <w:rsid w:val="00F53108"/>
    <w:rsid w:val="00F535A9"/>
    <w:rsid w:val="00F548B3"/>
    <w:rsid w:val="00F6102E"/>
    <w:rsid w:val="00F6225F"/>
    <w:rsid w:val="00F63306"/>
    <w:rsid w:val="00F70EC7"/>
    <w:rsid w:val="00F719D5"/>
    <w:rsid w:val="00F74D03"/>
    <w:rsid w:val="00F7661A"/>
    <w:rsid w:val="00F776CF"/>
    <w:rsid w:val="00F80CFA"/>
    <w:rsid w:val="00F80ED8"/>
    <w:rsid w:val="00F84AF5"/>
    <w:rsid w:val="00F856DD"/>
    <w:rsid w:val="00F85781"/>
    <w:rsid w:val="00F86D84"/>
    <w:rsid w:val="00F8717A"/>
    <w:rsid w:val="00F91F30"/>
    <w:rsid w:val="00F9353C"/>
    <w:rsid w:val="00F95002"/>
    <w:rsid w:val="00F973F1"/>
    <w:rsid w:val="00FA1946"/>
    <w:rsid w:val="00FA1E2D"/>
    <w:rsid w:val="00FA1F9F"/>
    <w:rsid w:val="00FA3E10"/>
    <w:rsid w:val="00FA5466"/>
    <w:rsid w:val="00FA56AF"/>
    <w:rsid w:val="00FB01B0"/>
    <w:rsid w:val="00FB09E5"/>
    <w:rsid w:val="00FB3240"/>
    <w:rsid w:val="00FB3484"/>
    <w:rsid w:val="00FB36C4"/>
    <w:rsid w:val="00FB6D88"/>
    <w:rsid w:val="00FB70EA"/>
    <w:rsid w:val="00FC175C"/>
    <w:rsid w:val="00FC4559"/>
    <w:rsid w:val="00FC52F5"/>
    <w:rsid w:val="00FC611E"/>
    <w:rsid w:val="00FC769A"/>
    <w:rsid w:val="00FC7D60"/>
    <w:rsid w:val="00FD00B5"/>
    <w:rsid w:val="00FD0E16"/>
    <w:rsid w:val="00FD17CC"/>
    <w:rsid w:val="00FD1E46"/>
    <w:rsid w:val="00FD25B3"/>
    <w:rsid w:val="00FD2D47"/>
    <w:rsid w:val="00FD30A1"/>
    <w:rsid w:val="00FD32E0"/>
    <w:rsid w:val="00FD37A7"/>
    <w:rsid w:val="00FD38C5"/>
    <w:rsid w:val="00FD3EE5"/>
    <w:rsid w:val="00FD4521"/>
    <w:rsid w:val="00FD488F"/>
    <w:rsid w:val="00FD4F7D"/>
    <w:rsid w:val="00FD620F"/>
    <w:rsid w:val="00FD7114"/>
    <w:rsid w:val="00FD73EF"/>
    <w:rsid w:val="00FD7A22"/>
    <w:rsid w:val="00FD7A45"/>
    <w:rsid w:val="00FE0E49"/>
    <w:rsid w:val="00FE2F1C"/>
    <w:rsid w:val="00FE3AA1"/>
    <w:rsid w:val="00FE5A12"/>
    <w:rsid w:val="00FE5B1D"/>
    <w:rsid w:val="00FE695E"/>
    <w:rsid w:val="00FE7C86"/>
    <w:rsid w:val="00FE7EAC"/>
    <w:rsid w:val="00FF07AF"/>
    <w:rsid w:val="00FF254C"/>
    <w:rsid w:val="00FF5C66"/>
    <w:rsid w:val="00FF6163"/>
    <w:rsid w:val="0CA12524"/>
    <w:rsid w:val="0EBEEF7E"/>
    <w:rsid w:val="175F200A"/>
    <w:rsid w:val="2727D61B"/>
    <w:rsid w:val="559836D2"/>
    <w:rsid w:val="57DB2251"/>
    <w:rsid w:val="60D97665"/>
    <w:rsid w:val="703636C0"/>
    <w:rsid w:val="7269439E"/>
    <w:rsid w:val="78E47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CC1531"/>
  <w15:docId w15:val="{3CADF9CC-298C-4E5A-9870-539325542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1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10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54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7E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E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27D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7D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4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an01.safelinks.protection.outlook.com/?url=http%3A%2F%2Fwww.kitchener.ca%2Fconflict&amp;data=05%7C01%7CDianna.Saunderson%40kitchener.ca%7C9d3100fc42004cb55dbc08daef3aff9e%7Cc703d79153f643a59255622eb33a1b0b%7C0%7C0%7C638085333930550393%7CUnknown%7CTWFpbGZsb3d8eyJWIjoiMC4wLjAwMDAiLCJQIjoiV2luMzIiLCJBTiI6Ik1haWwiLCJXVCI6Mn0%3D%7C3000%7C%7C%7C&amp;sdata=vBWgs%2BW3EH9zQGKfED1UYwNIklZHmgqTe73QDISLm7o%3D&amp;reserved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6BB65-CB46-4A3D-B90F-594EF318F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1</TotalTime>
  <Pages>2</Pages>
  <Words>229</Words>
  <Characters>1809</Characters>
  <Application>Microsoft Office Word</Application>
  <DocSecurity>0</DocSecurity>
  <Lines>129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Links>
    <vt:vector size="6" baseType="variant">
      <vt:variant>
        <vt:i4>3407926</vt:i4>
      </vt:variant>
      <vt:variant>
        <vt:i4>0</vt:i4>
      </vt:variant>
      <vt:variant>
        <vt:i4>0</vt:i4>
      </vt:variant>
      <vt:variant>
        <vt:i4>5</vt:i4>
      </vt:variant>
      <vt:variant>
        <vt:lpwstr>https://can01.safelinks.protection.outlook.com/?url=http%3A%2F%2Fwww.kitchener.ca%2Fconflict&amp;data=05%7C01%7CDianna.Saunderson%40kitchener.ca%7C9d3100fc42004cb55dbc08daef3aff9e%7Cc703d79153f643a59255622eb33a1b0b%7C0%7C0%7C638085333930550393%7CUnknown%7CTWFpbGZsb3d8eyJWIjoiMC4wLjAwMDAiLCJQIjoiV2luMzIiLCJBTiI6Ik1haWwiLCJXVCI6Mn0%3D%7C3000%7C%7C%7C&amp;sdata=vBWgs%2BW3EH9zQGKfED1UYwNIklZHmgqTe73QDISLm7o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e Golling</dc:creator>
  <cp:keywords/>
  <dc:description/>
  <cp:lastModifiedBy>Stefanie Golling</cp:lastModifiedBy>
  <cp:revision>65</cp:revision>
  <cp:lastPrinted>2025-03-21T18:20:00Z</cp:lastPrinted>
  <dcterms:created xsi:type="dcterms:W3CDTF">2025-11-18T21:01:00Z</dcterms:created>
  <dcterms:modified xsi:type="dcterms:W3CDTF">2026-01-2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733d1c7bb90de843c2865802265659af1e31ebd70f879b248e9618159c9b3c</vt:lpwstr>
  </property>
</Properties>
</file>